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530" w:type="dxa"/>
        <w:tblInd w:w="-545" w:type="dxa"/>
        <w:tblLook w:val="04A0" w:firstRow="1" w:lastRow="0" w:firstColumn="1" w:lastColumn="0" w:noHBand="0" w:noVBand="1"/>
      </w:tblPr>
      <w:tblGrid>
        <w:gridCol w:w="4662"/>
        <w:gridCol w:w="784"/>
        <w:gridCol w:w="1190"/>
        <w:gridCol w:w="3894"/>
      </w:tblGrid>
      <w:tr w:rsidR="00D15428" w:rsidRPr="003669C3" w14:paraId="1597E606" w14:textId="77777777" w:rsidTr="003920EC">
        <w:tc>
          <w:tcPr>
            <w:tcW w:w="4662" w:type="dxa"/>
            <w:shd w:val="clear" w:color="auto" w:fill="0070C0"/>
            <w:vAlign w:val="center"/>
          </w:tcPr>
          <w:p w14:paraId="44C63084" w14:textId="77777777" w:rsidR="00D15428" w:rsidRPr="00D15428" w:rsidRDefault="00D15428" w:rsidP="005F1AC8">
            <w:pPr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</w:pPr>
            <w:bookmarkStart w:id="0" w:name="_Hlk129084784"/>
            <w:r w:rsidRPr="00D15428"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  <w:t>Items to Review</w:t>
            </w:r>
          </w:p>
        </w:tc>
        <w:tc>
          <w:tcPr>
            <w:tcW w:w="784" w:type="dxa"/>
            <w:shd w:val="clear" w:color="auto" w:fill="0070C0"/>
            <w:vAlign w:val="center"/>
          </w:tcPr>
          <w:p w14:paraId="02400F40" w14:textId="77777777" w:rsidR="00D15428" w:rsidRPr="00D15428" w:rsidRDefault="00D15428" w:rsidP="005F1AC8">
            <w:pPr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</w:pPr>
            <w:r w:rsidRPr="00D15428"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  <w:t>Y/N</w:t>
            </w:r>
          </w:p>
        </w:tc>
        <w:tc>
          <w:tcPr>
            <w:tcW w:w="1190" w:type="dxa"/>
            <w:shd w:val="clear" w:color="auto" w:fill="0070C0"/>
            <w:vAlign w:val="center"/>
          </w:tcPr>
          <w:p w14:paraId="6E95BA47" w14:textId="77777777" w:rsidR="00D15428" w:rsidRPr="00D15428" w:rsidRDefault="00D15428" w:rsidP="005F1AC8">
            <w:pPr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</w:pPr>
            <w:r w:rsidRPr="00D15428"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  <w:t>Last Review Date:</w:t>
            </w:r>
          </w:p>
        </w:tc>
        <w:tc>
          <w:tcPr>
            <w:tcW w:w="3894" w:type="dxa"/>
            <w:shd w:val="clear" w:color="auto" w:fill="0070C0"/>
            <w:vAlign w:val="center"/>
          </w:tcPr>
          <w:p w14:paraId="01182033" w14:textId="77777777" w:rsidR="00D15428" w:rsidRPr="00D15428" w:rsidRDefault="00D15428" w:rsidP="005F1AC8">
            <w:pPr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</w:pPr>
            <w:r w:rsidRPr="00D15428"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  <w:t>Comments/Next Steps</w:t>
            </w:r>
          </w:p>
        </w:tc>
      </w:tr>
      <w:bookmarkEnd w:id="0"/>
      <w:tr w:rsidR="00D15428" w14:paraId="409F86B8" w14:textId="77777777" w:rsidTr="003920EC">
        <w:tc>
          <w:tcPr>
            <w:tcW w:w="4662" w:type="dxa"/>
            <w:vAlign w:val="center"/>
          </w:tcPr>
          <w:p w14:paraId="27FAC867" w14:textId="3C5AD0ED" w:rsidR="00D15428" w:rsidRPr="003920EC" w:rsidRDefault="00D15428" w:rsidP="005F1AC8">
            <w:pPr>
              <w:spacing w:before="120" w:after="120"/>
              <w:rPr>
                <w:b/>
                <w:bCs/>
              </w:rPr>
            </w:pPr>
            <w:r w:rsidRPr="000008FB">
              <w:rPr>
                <w:b/>
                <w:bCs/>
              </w:rPr>
              <w:t xml:space="preserve">Policy and </w:t>
            </w:r>
            <w:r w:rsidR="000008FB" w:rsidRPr="000008FB">
              <w:rPr>
                <w:b/>
                <w:bCs/>
              </w:rPr>
              <w:t>p</w:t>
            </w:r>
            <w:r w:rsidRPr="000008FB">
              <w:rPr>
                <w:b/>
                <w:bCs/>
              </w:rPr>
              <w:t xml:space="preserve">rocedures are written </w:t>
            </w:r>
            <w:r w:rsidR="000008FB" w:rsidRPr="000008FB">
              <w:rPr>
                <w:b/>
                <w:bCs/>
              </w:rPr>
              <w:t>and</w:t>
            </w:r>
            <w:r w:rsidRPr="000008FB">
              <w:rPr>
                <w:b/>
                <w:bCs/>
              </w:rPr>
              <w:t xml:space="preserve"> current</w:t>
            </w:r>
            <w:r w:rsidR="000008FB" w:rsidRPr="000008FB">
              <w:rPr>
                <w:b/>
                <w:bCs/>
              </w:rPr>
              <w:t>.</w:t>
            </w:r>
            <w:r w:rsidRPr="000008FB">
              <w:rPr>
                <w:b/>
                <w:bCs/>
              </w:rPr>
              <w:t xml:space="preserve">  </w:t>
            </w:r>
          </w:p>
        </w:tc>
        <w:tc>
          <w:tcPr>
            <w:tcW w:w="784" w:type="dxa"/>
            <w:vAlign w:val="center"/>
          </w:tcPr>
          <w:p w14:paraId="5AE6E737" w14:textId="77777777" w:rsidR="00D15428" w:rsidRDefault="00D15428" w:rsidP="005F1AC8"/>
        </w:tc>
        <w:tc>
          <w:tcPr>
            <w:tcW w:w="1190" w:type="dxa"/>
            <w:vAlign w:val="center"/>
          </w:tcPr>
          <w:p w14:paraId="674113FA" w14:textId="77777777" w:rsidR="00D15428" w:rsidRDefault="00D15428" w:rsidP="005F1AC8"/>
        </w:tc>
        <w:tc>
          <w:tcPr>
            <w:tcW w:w="3894" w:type="dxa"/>
            <w:vAlign w:val="center"/>
          </w:tcPr>
          <w:p w14:paraId="46A84658" w14:textId="77777777" w:rsidR="00D15428" w:rsidRDefault="00D15428" w:rsidP="005F1AC8"/>
        </w:tc>
      </w:tr>
      <w:tr w:rsidR="00D15428" w14:paraId="5AB0B43D" w14:textId="77777777" w:rsidTr="003920EC">
        <w:tc>
          <w:tcPr>
            <w:tcW w:w="4662" w:type="dxa"/>
            <w:vAlign w:val="center"/>
          </w:tcPr>
          <w:p w14:paraId="75AAC1A4" w14:textId="030DD60A" w:rsidR="00D15428" w:rsidRPr="003920EC" w:rsidRDefault="000008FB" w:rsidP="005F1AC8">
            <w:pPr>
              <w:spacing w:before="120" w:after="120"/>
              <w:rPr>
                <w:b/>
                <w:bCs/>
              </w:rPr>
            </w:pPr>
            <w:r w:rsidRPr="000008FB">
              <w:rPr>
                <w:b/>
                <w:bCs/>
              </w:rPr>
              <w:t>Do you have an o</w:t>
            </w:r>
            <w:r w:rsidR="00D15428" w:rsidRPr="000008FB">
              <w:rPr>
                <w:b/>
                <w:bCs/>
              </w:rPr>
              <w:t>nboarding</w:t>
            </w:r>
            <w:r w:rsidRPr="000008FB">
              <w:rPr>
                <w:b/>
                <w:bCs/>
              </w:rPr>
              <w:t xml:space="preserve"> &amp; o</w:t>
            </w:r>
            <w:r w:rsidR="00D15428" w:rsidRPr="000008FB">
              <w:rPr>
                <w:b/>
                <w:bCs/>
              </w:rPr>
              <w:t xml:space="preserve">ffboarding </w:t>
            </w:r>
            <w:r w:rsidRPr="000008FB">
              <w:rPr>
                <w:b/>
                <w:bCs/>
              </w:rPr>
              <w:t>p</w:t>
            </w:r>
            <w:r w:rsidR="00D15428" w:rsidRPr="000008FB">
              <w:rPr>
                <w:b/>
                <w:bCs/>
              </w:rPr>
              <w:t>rocess and checklist</w:t>
            </w:r>
            <w:r w:rsidRPr="000008FB">
              <w:rPr>
                <w:b/>
                <w:bCs/>
              </w:rPr>
              <w:t>?</w:t>
            </w:r>
          </w:p>
        </w:tc>
        <w:tc>
          <w:tcPr>
            <w:tcW w:w="784" w:type="dxa"/>
            <w:vAlign w:val="center"/>
          </w:tcPr>
          <w:p w14:paraId="32D3A2FF" w14:textId="77777777" w:rsidR="00D15428" w:rsidRDefault="00D15428" w:rsidP="005F1AC8"/>
        </w:tc>
        <w:tc>
          <w:tcPr>
            <w:tcW w:w="1190" w:type="dxa"/>
            <w:vAlign w:val="center"/>
          </w:tcPr>
          <w:p w14:paraId="7C20D232" w14:textId="77777777" w:rsidR="00D15428" w:rsidRDefault="00D15428" w:rsidP="005F1AC8"/>
        </w:tc>
        <w:tc>
          <w:tcPr>
            <w:tcW w:w="3894" w:type="dxa"/>
            <w:vAlign w:val="center"/>
          </w:tcPr>
          <w:p w14:paraId="122CC5E6" w14:textId="77777777" w:rsidR="00D15428" w:rsidRDefault="00D15428" w:rsidP="005F1AC8"/>
        </w:tc>
      </w:tr>
      <w:tr w:rsidR="00D15428" w14:paraId="2F95D4F7" w14:textId="77777777" w:rsidTr="003920EC">
        <w:tc>
          <w:tcPr>
            <w:tcW w:w="4662" w:type="dxa"/>
            <w:vAlign w:val="center"/>
          </w:tcPr>
          <w:p w14:paraId="2AC71287" w14:textId="44D8EB1D" w:rsidR="00D15428" w:rsidRPr="003920EC" w:rsidRDefault="000008FB" w:rsidP="005F1AC8">
            <w:pPr>
              <w:spacing w:before="120" w:after="120"/>
              <w:rPr>
                <w:b/>
                <w:bCs/>
              </w:rPr>
            </w:pPr>
            <w:r w:rsidRPr="000008FB">
              <w:rPr>
                <w:b/>
                <w:bCs/>
              </w:rPr>
              <w:t>Do you use c</w:t>
            </w:r>
            <w:r w:rsidR="00D15428" w:rsidRPr="000008FB">
              <w:rPr>
                <w:b/>
                <w:bCs/>
              </w:rPr>
              <w:t xml:space="preserve">overage </w:t>
            </w:r>
            <w:r w:rsidRPr="000008FB">
              <w:rPr>
                <w:b/>
                <w:bCs/>
              </w:rPr>
              <w:t>c</w:t>
            </w:r>
            <w:r w:rsidR="00D15428" w:rsidRPr="000008FB">
              <w:rPr>
                <w:b/>
                <w:bCs/>
              </w:rPr>
              <w:t>hecklists consistently?</w:t>
            </w:r>
          </w:p>
        </w:tc>
        <w:tc>
          <w:tcPr>
            <w:tcW w:w="784" w:type="dxa"/>
            <w:vAlign w:val="center"/>
          </w:tcPr>
          <w:p w14:paraId="321E92AB" w14:textId="77777777" w:rsidR="00D15428" w:rsidRDefault="00D15428" w:rsidP="005F1AC8"/>
        </w:tc>
        <w:tc>
          <w:tcPr>
            <w:tcW w:w="1190" w:type="dxa"/>
            <w:vAlign w:val="center"/>
          </w:tcPr>
          <w:p w14:paraId="59ED8ADA" w14:textId="77777777" w:rsidR="00D15428" w:rsidRDefault="00D15428" w:rsidP="005F1AC8"/>
        </w:tc>
        <w:tc>
          <w:tcPr>
            <w:tcW w:w="3894" w:type="dxa"/>
            <w:vAlign w:val="center"/>
          </w:tcPr>
          <w:p w14:paraId="08F4BA25" w14:textId="77777777" w:rsidR="00D15428" w:rsidRDefault="00D15428" w:rsidP="005F1AC8"/>
        </w:tc>
      </w:tr>
      <w:tr w:rsidR="00D15428" w14:paraId="4FAAE789" w14:textId="77777777" w:rsidTr="003920EC">
        <w:tc>
          <w:tcPr>
            <w:tcW w:w="4662" w:type="dxa"/>
            <w:vAlign w:val="center"/>
          </w:tcPr>
          <w:p w14:paraId="06E26A7C" w14:textId="38DB8DE8" w:rsidR="00D15428" w:rsidRDefault="00D15428" w:rsidP="00993F62">
            <w:pPr>
              <w:pStyle w:val="ListParagraph"/>
              <w:numPr>
                <w:ilvl w:val="0"/>
                <w:numId w:val="15"/>
              </w:numPr>
            </w:pPr>
            <w:r>
              <w:t>Personal Lines</w:t>
            </w:r>
          </w:p>
        </w:tc>
        <w:tc>
          <w:tcPr>
            <w:tcW w:w="784" w:type="dxa"/>
            <w:vAlign w:val="center"/>
          </w:tcPr>
          <w:p w14:paraId="371BD324" w14:textId="77777777" w:rsidR="00D15428" w:rsidRDefault="00D15428" w:rsidP="005F1AC8"/>
        </w:tc>
        <w:tc>
          <w:tcPr>
            <w:tcW w:w="1190" w:type="dxa"/>
            <w:vAlign w:val="center"/>
          </w:tcPr>
          <w:p w14:paraId="417FD97B" w14:textId="77777777" w:rsidR="00D15428" w:rsidRDefault="00D15428" w:rsidP="005F1AC8"/>
        </w:tc>
        <w:tc>
          <w:tcPr>
            <w:tcW w:w="3894" w:type="dxa"/>
            <w:vAlign w:val="center"/>
          </w:tcPr>
          <w:p w14:paraId="60C70F82" w14:textId="77777777" w:rsidR="00D15428" w:rsidRDefault="00D15428" w:rsidP="005F1AC8"/>
        </w:tc>
      </w:tr>
      <w:tr w:rsidR="00D15428" w14:paraId="20F182A7" w14:textId="77777777" w:rsidTr="003920EC">
        <w:tc>
          <w:tcPr>
            <w:tcW w:w="4662" w:type="dxa"/>
            <w:vAlign w:val="center"/>
          </w:tcPr>
          <w:p w14:paraId="7DD4E94C" w14:textId="37FF7991" w:rsidR="00D15428" w:rsidRDefault="00D15428" w:rsidP="00993F62">
            <w:pPr>
              <w:pStyle w:val="ListParagraph"/>
              <w:numPr>
                <w:ilvl w:val="0"/>
                <w:numId w:val="15"/>
              </w:numPr>
            </w:pPr>
            <w:r>
              <w:t>Commercial Lines</w:t>
            </w:r>
          </w:p>
        </w:tc>
        <w:tc>
          <w:tcPr>
            <w:tcW w:w="784" w:type="dxa"/>
            <w:vAlign w:val="center"/>
          </w:tcPr>
          <w:p w14:paraId="6C070117" w14:textId="77777777" w:rsidR="00D15428" w:rsidRDefault="00D15428" w:rsidP="005F1AC8"/>
        </w:tc>
        <w:tc>
          <w:tcPr>
            <w:tcW w:w="1190" w:type="dxa"/>
            <w:vAlign w:val="center"/>
          </w:tcPr>
          <w:p w14:paraId="63C1D28E" w14:textId="77777777" w:rsidR="00D15428" w:rsidRDefault="00D15428" w:rsidP="005F1AC8"/>
        </w:tc>
        <w:tc>
          <w:tcPr>
            <w:tcW w:w="3894" w:type="dxa"/>
            <w:vAlign w:val="center"/>
          </w:tcPr>
          <w:p w14:paraId="1DB76D86" w14:textId="77777777" w:rsidR="00D15428" w:rsidRDefault="00D15428" w:rsidP="005F1AC8"/>
        </w:tc>
      </w:tr>
      <w:tr w:rsidR="00D15428" w14:paraId="45598A32" w14:textId="77777777" w:rsidTr="003920EC">
        <w:tc>
          <w:tcPr>
            <w:tcW w:w="4662" w:type="dxa"/>
            <w:vAlign w:val="center"/>
          </w:tcPr>
          <w:p w14:paraId="39DF4268" w14:textId="08EDC709" w:rsidR="00D15428" w:rsidRDefault="00D15428" w:rsidP="00993F62">
            <w:pPr>
              <w:pStyle w:val="ListParagraph"/>
              <w:numPr>
                <w:ilvl w:val="0"/>
                <w:numId w:val="16"/>
              </w:numPr>
            </w:pPr>
            <w:r>
              <w:t>Other Lines</w:t>
            </w:r>
          </w:p>
        </w:tc>
        <w:tc>
          <w:tcPr>
            <w:tcW w:w="784" w:type="dxa"/>
            <w:vAlign w:val="center"/>
          </w:tcPr>
          <w:p w14:paraId="45036C05" w14:textId="77777777" w:rsidR="00D15428" w:rsidRDefault="00D15428" w:rsidP="005F1AC8"/>
        </w:tc>
        <w:tc>
          <w:tcPr>
            <w:tcW w:w="1190" w:type="dxa"/>
            <w:vAlign w:val="center"/>
          </w:tcPr>
          <w:p w14:paraId="2F53C64C" w14:textId="77777777" w:rsidR="00D15428" w:rsidRDefault="00D15428" w:rsidP="005F1AC8"/>
        </w:tc>
        <w:tc>
          <w:tcPr>
            <w:tcW w:w="3894" w:type="dxa"/>
            <w:vAlign w:val="center"/>
          </w:tcPr>
          <w:p w14:paraId="3BEB1A37" w14:textId="77777777" w:rsidR="00D15428" w:rsidRDefault="00D15428" w:rsidP="005F1AC8"/>
        </w:tc>
      </w:tr>
      <w:tr w:rsidR="00D15428" w14:paraId="7954486A" w14:textId="77777777" w:rsidTr="003920EC">
        <w:tc>
          <w:tcPr>
            <w:tcW w:w="4662" w:type="dxa"/>
            <w:vAlign w:val="center"/>
          </w:tcPr>
          <w:p w14:paraId="78EFDE35" w14:textId="24F94DDB" w:rsidR="00D15428" w:rsidRPr="000008FB" w:rsidRDefault="000008FB" w:rsidP="005F1AC8">
            <w:pPr>
              <w:spacing w:before="120" w:after="120"/>
              <w:rPr>
                <w:b/>
                <w:bCs/>
              </w:rPr>
            </w:pPr>
            <w:r w:rsidRPr="000008FB">
              <w:rPr>
                <w:b/>
                <w:bCs/>
              </w:rPr>
              <w:t xml:space="preserve">Do you have a </w:t>
            </w:r>
            <w:r w:rsidR="00D15428" w:rsidRPr="000008FB">
              <w:rPr>
                <w:b/>
                <w:bCs/>
              </w:rPr>
              <w:t xml:space="preserve">Policy Checking Checklist </w:t>
            </w:r>
            <w:r w:rsidRPr="000008FB">
              <w:rPr>
                <w:b/>
                <w:bCs/>
              </w:rPr>
              <w:t>and use it</w:t>
            </w:r>
            <w:r w:rsidR="00D15428" w:rsidRPr="000008FB">
              <w:rPr>
                <w:b/>
                <w:bCs/>
              </w:rPr>
              <w:t xml:space="preserve"> consistently?</w:t>
            </w:r>
          </w:p>
        </w:tc>
        <w:tc>
          <w:tcPr>
            <w:tcW w:w="784" w:type="dxa"/>
            <w:vAlign w:val="center"/>
          </w:tcPr>
          <w:p w14:paraId="252C8DB8" w14:textId="77777777" w:rsidR="00D15428" w:rsidRDefault="00D15428" w:rsidP="005F1AC8"/>
        </w:tc>
        <w:tc>
          <w:tcPr>
            <w:tcW w:w="1190" w:type="dxa"/>
            <w:vAlign w:val="center"/>
          </w:tcPr>
          <w:p w14:paraId="39458610" w14:textId="77777777" w:rsidR="00D15428" w:rsidRDefault="00D15428" w:rsidP="005F1AC8"/>
        </w:tc>
        <w:tc>
          <w:tcPr>
            <w:tcW w:w="3894" w:type="dxa"/>
            <w:vAlign w:val="center"/>
          </w:tcPr>
          <w:p w14:paraId="3B34F2D2" w14:textId="77777777" w:rsidR="00D15428" w:rsidRDefault="00D15428" w:rsidP="005F1AC8"/>
        </w:tc>
      </w:tr>
      <w:tr w:rsidR="00D15428" w14:paraId="42265352" w14:textId="77777777" w:rsidTr="003920EC">
        <w:tc>
          <w:tcPr>
            <w:tcW w:w="4662" w:type="dxa"/>
            <w:vAlign w:val="center"/>
          </w:tcPr>
          <w:p w14:paraId="7016F600" w14:textId="0B2C9D22" w:rsidR="00D15428" w:rsidRPr="003920EC" w:rsidRDefault="000008FB" w:rsidP="005F1AC8">
            <w:pPr>
              <w:spacing w:before="120" w:after="120"/>
              <w:rPr>
                <w:b/>
                <w:bCs/>
              </w:rPr>
            </w:pPr>
            <w:r w:rsidRPr="000008FB">
              <w:rPr>
                <w:b/>
                <w:bCs/>
              </w:rPr>
              <w:t xml:space="preserve">Do you use an </w:t>
            </w:r>
            <w:r w:rsidR="00D15428" w:rsidRPr="000008FB">
              <w:rPr>
                <w:b/>
                <w:bCs/>
              </w:rPr>
              <w:t xml:space="preserve">Internal Audit Checklist </w:t>
            </w:r>
            <w:r w:rsidRPr="000008FB">
              <w:rPr>
                <w:b/>
                <w:bCs/>
              </w:rPr>
              <w:t>and perform regular account reviews?</w:t>
            </w:r>
          </w:p>
        </w:tc>
        <w:tc>
          <w:tcPr>
            <w:tcW w:w="784" w:type="dxa"/>
            <w:vAlign w:val="center"/>
          </w:tcPr>
          <w:p w14:paraId="3BE8513E" w14:textId="77777777" w:rsidR="00D15428" w:rsidRDefault="00D15428" w:rsidP="005F1AC8"/>
        </w:tc>
        <w:tc>
          <w:tcPr>
            <w:tcW w:w="1190" w:type="dxa"/>
            <w:vAlign w:val="center"/>
          </w:tcPr>
          <w:p w14:paraId="5A817916" w14:textId="77777777" w:rsidR="00D15428" w:rsidRDefault="00D15428" w:rsidP="005F1AC8"/>
        </w:tc>
        <w:tc>
          <w:tcPr>
            <w:tcW w:w="3894" w:type="dxa"/>
            <w:vAlign w:val="center"/>
          </w:tcPr>
          <w:p w14:paraId="340F185C" w14:textId="77777777" w:rsidR="00D15428" w:rsidRDefault="00D15428" w:rsidP="005F1AC8"/>
        </w:tc>
      </w:tr>
      <w:tr w:rsidR="00D15428" w14:paraId="22EFD16B" w14:textId="77777777" w:rsidTr="003920EC">
        <w:tc>
          <w:tcPr>
            <w:tcW w:w="4662" w:type="dxa"/>
            <w:vAlign w:val="center"/>
          </w:tcPr>
          <w:p w14:paraId="5427D311" w14:textId="1EE02B6C" w:rsidR="00D15428" w:rsidRDefault="00D15428" w:rsidP="00993F62">
            <w:pPr>
              <w:pStyle w:val="ListParagraph"/>
              <w:numPr>
                <w:ilvl w:val="0"/>
                <w:numId w:val="16"/>
              </w:numPr>
            </w:pPr>
            <w:r>
              <w:t xml:space="preserve">Identify </w:t>
            </w:r>
            <w:r w:rsidR="000008FB">
              <w:t>a</w:t>
            </w:r>
            <w:r>
              <w:t xml:space="preserve">reas of </w:t>
            </w:r>
            <w:r w:rsidR="000008FB">
              <w:t>i</w:t>
            </w:r>
            <w:r>
              <w:t>mprovement</w:t>
            </w:r>
            <w:r w:rsidR="000008FB">
              <w:t>.</w:t>
            </w:r>
          </w:p>
        </w:tc>
        <w:tc>
          <w:tcPr>
            <w:tcW w:w="784" w:type="dxa"/>
            <w:vAlign w:val="center"/>
          </w:tcPr>
          <w:p w14:paraId="16D9266B" w14:textId="77777777" w:rsidR="00D15428" w:rsidRDefault="00D15428" w:rsidP="005F1AC8"/>
        </w:tc>
        <w:tc>
          <w:tcPr>
            <w:tcW w:w="1190" w:type="dxa"/>
            <w:vAlign w:val="center"/>
          </w:tcPr>
          <w:p w14:paraId="23A39849" w14:textId="77777777" w:rsidR="00D15428" w:rsidRDefault="00D15428" w:rsidP="005F1AC8"/>
        </w:tc>
        <w:tc>
          <w:tcPr>
            <w:tcW w:w="3894" w:type="dxa"/>
            <w:vAlign w:val="center"/>
          </w:tcPr>
          <w:p w14:paraId="5615F1F3" w14:textId="77777777" w:rsidR="00D15428" w:rsidRDefault="00D15428" w:rsidP="005F1AC8"/>
        </w:tc>
      </w:tr>
      <w:tr w:rsidR="00D15428" w14:paraId="680FD4CA" w14:textId="77777777" w:rsidTr="003920EC">
        <w:tc>
          <w:tcPr>
            <w:tcW w:w="4662" w:type="dxa"/>
            <w:vAlign w:val="center"/>
          </w:tcPr>
          <w:p w14:paraId="25FE8AFE" w14:textId="7B4881D6" w:rsidR="00D15428" w:rsidRDefault="00D15428" w:rsidP="00993F62">
            <w:pPr>
              <w:pStyle w:val="ListParagraph"/>
              <w:numPr>
                <w:ilvl w:val="0"/>
                <w:numId w:val="16"/>
              </w:numPr>
            </w:pPr>
            <w:r>
              <w:t xml:space="preserve">Identify who should be the </w:t>
            </w:r>
            <w:r w:rsidR="000008FB">
              <w:t>trainer.</w:t>
            </w:r>
          </w:p>
        </w:tc>
        <w:tc>
          <w:tcPr>
            <w:tcW w:w="784" w:type="dxa"/>
            <w:vAlign w:val="center"/>
          </w:tcPr>
          <w:p w14:paraId="31270200" w14:textId="77777777" w:rsidR="00D15428" w:rsidRDefault="00D15428" w:rsidP="005F1AC8"/>
        </w:tc>
        <w:tc>
          <w:tcPr>
            <w:tcW w:w="1190" w:type="dxa"/>
            <w:vAlign w:val="center"/>
          </w:tcPr>
          <w:p w14:paraId="408477AB" w14:textId="77777777" w:rsidR="00D15428" w:rsidRDefault="00D15428" w:rsidP="005F1AC8"/>
        </w:tc>
        <w:tc>
          <w:tcPr>
            <w:tcW w:w="3894" w:type="dxa"/>
            <w:vAlign w:val="center"/>
          </w:tcPr>
          <w:p w14:paraId="34EFA168" w14:textId="77777777" w:rsidR="00D15428" w:rsidRDefault="00D15428" w:rsidP="005F1AC8"/>
        </w:tc>
      </w:tr>
      <w:tr w:rsidR="00D15428" w14:paraId="6103766F" w14:textId="77777777" w:rsidTr="003920EC">
        <w:tc>
          <w:tcPr>
            <w:tcW w:w="4662" w:type="dxa"/>
            <w:vAlign w:val="center"/>
          </w:tcPr>
          <w:p w14:paraId="76302F7B" w14:textId="27A9DFF6" w:rsidR="00D15428" w:rsidRPr="000008FB" w:rsidRDefault="000008FB" w:rsidP="005F1AC8">
            <w:pPr>
              <w:spacing w:before="120" w:after="120"/>
              <w:rPr>
                <w:b/>
                <w:bCs/>
              </w:rPr>
            </w:pPr>
            <w:r w:rsidRPr="000008FB">
              <w:rPr>
                <w:b/>
                <w:bCs/>
              </w:rPr>
              <w:t xml:space="preserve">Does your website have </w:t>
            </w:r>
            <w:r w:rsidR="00D15428" w:rsidRPr="000008FB">
              <w:rPr>
                <w:b/>
                <w:bCs/>
              </w:rPr>
              <w:t xml:space="preserve">Privacy Statement </w:t>
            </w:r>
            <w:r w:rsidRPr="000008FB">
              <w:rPr>
                <w:b/>
                <w:bCs/>
              </w:rPr>
              <w:t>that is easily visible?</w:t>
            </w:r>
          </w:p>
        </w:tc>
        <w:tc>
          <w:tcPr>
            <w:tcW w:w="784" w:type="dxa"/>
            <w:vAlign w:val="center"/>
          </w:tcPr>
          <w:p w14:paraId="319A723A" w14:textId="77777777" w:rsidR="00D15428" w:rsidRDefault="00D15428" w:rsidP="005F1AC8"/>
        </w:tc>
        <w:tc>
          <w:tcPr>
            <w:tcW w:w="1190" w:type="dxa"/>
            <w:vAlign w:val="center"/>
          </w:tcPr>
          <w:p w14:paraId="0D1CEE52" w14:textId="77777777" w:rsidR="00D15428" w:rsidRDefault="00D15428" w:rsidP="005F1AC8"/>
        </w:tc>
        <w:tc>
          <w:tcPr>
            <w:tcW w:w="3894" w:type="dxa"/>
            <w:vAlign w:val="center"/>
          </w:tcPr>
          <w:p w14:paraId="29EF6BB3" w14:textId="77777777" w:rsidR="00D15428" w:rsidRDefault="00D15428" w:rsidP="005F1AC8"/>
        </w:tc>
      </w:tr>
      <w:tr w:rsidR="00D15428" w14:paraId="17F77041" w14:textId="77777777" w:rsidTr="003920EC">
        <w:tc>
          <w:tcPr>
            <w:tcW w:w="4662" w:type="dxa"/>
            <w:vAlign w:val="center"/>
          </w:tcPr>
          <w:p w14:paraId="1DD7F774" w14:textId="3B01A587" w:rsidR="00D15428" w:rsidRPr="003920EC" w:rsidRDefault="000008FB" w:rsidP="005F1AC8">
            <w:pPr>
              <w:spacing w:before="120" w:after="120"/>
              <w:rPr>
                <w:b/>
                <w:bCs/>
              </w:rPr>
            </w:pPr>
            <w:r w:rsidRPr="000008FB">
              <w:rPr>
                <w:b/>
                <w:bCs/>
              </w:rPr>
              <w:t xml:space="preserve">Are </w:t>
            </w:r>
            <w:r w:rsidR="00D15428" w:rsidRPr="000008FB">
              <w:rPr>
                <w:b/>
                <w:bCs/>
              </w:rPr>
              <w:t>Disclaimers &amp; Disclosures used consistently?</w:t>
            </w:r>
          </w:p>
        </w:tc>
        <w:tc>
          <w:tcPr>
            <w:tcW w:w="784" w:type="dxa"/>
            <w:vAlign w:val="center"/>
          </w:tcPr>
          <w:p w14:paraId="013CCCF3" w14:textId="77777777" w:rsidR="00D15428" w:rsidRDefault="00D15428" w:rsidP="005F1AC8"/>
        </w:tc>
        <w:tc>
          <w:tcPr>
            <w:tcW w:w="1190" w:type="dxa"/>
            <w:vAlign w:val="center"/>
          </w:tcPr>
          <w:p w14:paraId="148F3569" w14:textId="77777777" w:rsidR="00D15428" w:rsidRDefault="00D15428" w:rsidP="005F1AC8"/>
        </w:tc>
        <w:tc>
          <w:tcPr>
            <w:tcW w:w="3894" w:type="dxa"/>
            <w:vAlign w:val="center"/>
          </w:tcPr>
          <w:p w14:paraId="5500BA49" w14:textId="77777777" w:rsidR="00D15428" w:rsidRDefault="00D15428" w:rsidP="005F1AC8"/>
        </w:tc>
      </w:tr>
      <w:tr w:rsidR="00D15428" w14:paraId="140A37B2" w14:textId="77777777" w:rsidTr="003920EC">
        <w:tc>
          <w:tcPr>
            <w:tcW w:w="4662" w:type="dxa"/>
            <w:vAlign w:val="center"/>
          </w:tcPr>
          <w:p w14:paraId="58E83F03" w14:textId="20E59517" w:rsidR="00D15428" w:rsidRPr="003920EC" w:rsidRDefault="00B22DBF" w:rsidP="003920E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Proposals - </w:t>
            </w:r>
            <w:r w:rsidR="000008FB" w:rsidRPr="000008FB">
              <w:rPr>
                <w:b/>
                <w:bCs/>
              </w:rPr>
              <w:t>Do your proposals contain a</w:t>
            </w:r>
            <w:r w:rsidR="00D15428" w:rsidRPr="000008FB">
              <w:rPr>
                <w:b/>
                <w:bCs/>
              </w:rPr>
              <w:t xml:space="preserve"> Disclosure for Auditable Policies</w:t>
            </w:r>
            <w:r w:rsidR="000008FB" w:rsidRPr="000008FB">
              <w:rPr>
                <w:b/>
                <w:bCs/>
              </w:rPr>
              <w:t>?</w:t>
            </w:r>
          </w:p>
        </w:tc>
        <w:tc>
          <w:tcPr>
            <w:tcW w:w="784" w:type="dxa"/>
            <w:vAlign w:val="center"/>
          </w:tcPr>
          <w:p w14:paraId="60C64C2D" w14:textId="77777777" w:rsidR="00D15428" w:rsidRDefault="00D15428" w:rsidP="005F1AC8"/>
        </w:tc>
        <w:tc>
          <w:tcPr>
            <w:tcW w:w="1190" w:type="dxa"/>
            <w:vAlign w:val="center"/>
          </w:tcPr>
          <w:p w14:paraId="32653E61" w14:textId="77777777" w:rsidR="00D15428" w:rsidRDefault="00D15428" w:rsidP="005F1AC8"/>
        </w:tc>
        <w:tc>
          <w:tcPr>
            <w:tcW w:w="3894" w:type="dxa"/>
            <w:vAlign w:val="center"/>
          </w:tcPr>
          <w:p w14:paraId="7116D585" w14:textId="77777777" w:rsidR="00D15428" w:rsidRDefault="00D15428" w:rsidP="005F1AC8"/>
        </w:tc>
      </w:tr>
      <w:tr w:rsidR="00D15428" w14:paraId="32296E06" w14:textId="77777777" w:rsidTr="003920EC">
        <w:tc>
          <w:tcPr>
            <w:tcW w:w="4662" w:type="dxa"/>
            <w:vAlign w:val="center"/>
          </w:tcPr>
          <w:p w14:paraId="206883F1" w14:textId="137AF704" w:rsidR="00D15428" w:rsidRPr="003920EC" w:rsidRDefault="00B22DBF" w:rsidP="003920E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Proposals - </w:t>
            </w:r>
            <w:r w:rsidR="000008FB" w:rsidRPr="00B22DBF">
              <w:rPr>
                <w:b/>
                <w:bCs/>
              </w:rPr>
              <w:t xml:space="preserve">Do your proposals contain a </w:t>
            </w:r>
            <w:r w:rsidRPr="00B22DBF">
              <w:rPr>
                <w:b/>
                <w:bCs/>
              </w:rPr>
              <w:t>s</w:t>
            </w:r>
            <w:r w:rsidR="00D15428" w:rsidRPr="00B22DBF">
              <w:rPr>
                <w:b/>
                <w:bCs/>
              </w:rPr>
              <w:t xml:space="preserve">tatement </w:t>
            </w:r>
            <w:r w:rsidR="00993F62">
              <w:rPr>
                <w:b/>
                <w:bCs/>
              </w:rPr>
              <w:t>saying</w:t>
            </w:r>
            <w:r w:rsidRPr="00B22DBF">
              <w:rPr>
                <w:b/>
                <w:bCs/>
              </w:rPr>
              <w:t xml:space="preserve"> h</w:t>
            </w:r>
            <w:r w:rsidR="00D15428" w:rsidRPr="00B22DBF">
              <w:rPr>
                <w:b/>
                <w:bCs/>
              </w:rPr>
              <w:t xml:space="preserve">igher </w:t>
            </w:r>
            <w:r w:rsidRPr="00B22DBF">
              <w:rPr>
                <w:b/>
                <w:bCs/>
              </w:rPr>
              <w:t>l</w:t>
            </w:r>
            <w:r w:rsidR="00D15428" w:rsidRPr="00B22DBF">
              <w:rPr>
                <w:b/>
                <w:bCs/>
              </w:rPr>
              <w:t xml:space="preserve">imits may be </w:t>
            </w:r>
            <w:r w:rsidR="009B5B03" w:rsidRPr="00B22DBF">
              <w:rPr>
                <w:b/>
                <w:bCs/>
              </w:rPr>
              <w:t>available</w:t>
            </w:r>
            <w:r w:rsidRPr="00B22DBF">
              <w:rPr>
                <w:b/>
                <w:bCs/>
              </w:rPr>
              <w:t>?</w:t>
            </w:r>
          </w:p>
        </w:tc>
        <w:tc>
          <w:tcPr>
            <w:tcW w:w="784" w:type="dxa"/>
            <w:vAlign w:val="center"/>
          </w:tcPr>
          <w:p w14:paraId="649A7A9B" w14:textId="77777777" w:rsidR="00D15428" w:rsidRDefault="00D15428" w:rsidP="005F1AC8"/>
        </w:tc>
        <w:tc>
          <w:tcPr>
            <w:tcW w:w="1190" w:type="dxa"/>
            <w:vAlign w:val="center"/>
          </w:tcPr>
          <w:p w14:paraId="155E8625" w14:textId="77777777" w:rsidR="00D15428" w:rsidRDefault="00D15428" w:rsidP="005F1AC8"/>
        </w:tc>
        <w:tc>
          <w:tcPr>
            <w:tcW w:w="3894" w:type="dxa"/>
            <w:vAlign w:val="center"/>
          </w:tcPr>
          <w:p w14:paraId="664CFA41" w14:textId="77777777" w:rsidR="00D15428" w:rsidRDefault="00D15428" w:rsidP="005F1AC8"/>
        </w:tc>
      </w:tr>
      <w:tr w:rsidR="00D15428" w14:paraId="4B5AFE67" w14:textId="77777777" w:rsidTr="003920EC">
        <w:tc>
          <w:tcPr>
            <w:tcW w:w="4662" w:type="dxa"/>
            <w:vAlign w:val="center"/>
          </w:tcPr>
          <w:p w14:paraId="03863849" w14:textId="7537DFC5" w:rsidR="00D15428" w:rsidRPr="003920EC" w:rsidRDefault="00B22DBF" w:rsidP="003920E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Policy </w:t>
            </w:r>
            <w:r w:rsidR="00993F62">
              <w:rPr>
                <w:b/>
                <w:bCs/>
              </w:rPr>
              <w:t>Delivery</w:t>
            </w:r>
            <w:r>
              <w:rPr>
                <w:b/>
                <w:bCs/>
              </w:rPr>
              <w:t xml:space="preserve"> - </w:t>
            </w:r>
            <w:r w:rsidRPr="00B22DBF">
              <w:rPr>
                <w:b/>
                <w:bCs/>
              </w:rPr>
              <w:t>Do policies have a s</w:t>
            </w:r>
            <w:r w:rsidR="00D15428" w:rsidRPr="00B22DBF">
              <w:rPr>
                <w:b/>
                <w:bCs/>
              </w:rPr>
              <w:t xml:space="preserve">tatement </w:t>
            </w:r>
            <w:r w:rsidRPr="00B22DBF">
              <w:rPr>
                <w:b/>
                <w:bCs/>
              </w:rPr>
              <w:t>for</w:t>
            </w:r>
            <w:r w:rsidR="00D15428" w:rsidRPr="00B22DBF">
              <w:rPr>
                <w:b/>
                <w:bCs/>
              </w:rPr>
              <w:t xml:space="preserve"> insured to review and advise if any corrections or changes are </w:t>
            </w:r>
            <w:r w:rsidR="009B5B03" w:rsidRPr="00B22DBF">
              <w:rPr>
                <w:b/>
                <w:bCs/>
              </w:rPr>
              <w:t>needed</w:t>
            </w:r>
            <w:r w:rsidRPr="00B22DBF">
              <w:rPr>
                <w:b/>
                <w:bCs/>
              </w:rPr>
              <w:t>?</w:t>
            </w:r>
          </w:p>
        </w:tc>
        <w:tc>
          <w:tcPr>
            <w:tcW w:w="784" w:type="dxa"/>
            <w:vAlign w:val="center"/>
          </w:tcPr>
          <w:p w14:paraId="4F2A0762" w14:textId="77777777" w:rsidR="00D15428" w:rsidRDefault="00D15428" w:rsidP="005F1AC8"/>
        </w:tc>
        <w:tc>
          <w:tcPr>
            <w:tcW w:w="1190" w:type="dxa"/>
            <w:vAlign w:val="center"/>
          </w:tcPr>
          <w:p w14:paraId="1A6A23A7" w14:textId="77777777" w:rsidR="00D15428" w:rsidRDefault="00D15428" w:rsidP="005F1AC8"/>
        </w:tc>
        <w:tc>
          <w:tcPr>
            <w:tcW w:w="3894" w:type="dxa"/>
            <w:vAlign w:val="center"/>
          </w:tcPr>
          <w:p w14:paraId="74E68A77" w14:textId="77777777" w:rsidR="00D15428" w:rsidRDefault="00D15428" w:rsidP="005F1AC8"/>
        </w:tc>
      </w:tr>
      <w:tr w:rsidR="00D15428" w14:paraId="1CD33AC0" w14:textId="77777777" w:rsidTr="003920EC">
        <w:tc>
          <w:tcPr>
            <w:tcW w:w="4662" w:type="dxa"/>
            <w:vAlign w:val="center"/>
          </w:tcPr>
          <w:p w14:paraId="7F533DDB" w14:textId="3C86797F" w:rsidR="00D15428" w:rsidRPr="003920EC" w:rsidRDefault="00D15428" w:rsidP="003920EC">
            <w:pPr>
              <w:spacing w:before="120" w:after="120"/>
              <w:rPr>
                <w:b/>
                <w:bCs/>
              </w:rPr>
            </w:pPr>
            <w:r w:rsidRPr="00B22DBF">
              <w:rPr>
                <w:b/>
                <w:bCs/>
              </w:rPr>
              <w:t xml:space="preserve">Policy Delivery </w:t>
            </w:r>
            <w:r w:rsidR="00B22DBF" w:rsidRPr="00B22DBF">
              <w:rPr>
                <w:b/>
                <w:bCs/>
              </w:rPr>
              <w:t>–</w:t>
            </w:r>
            <w:r w:rsidRPr="00B22DBF">
              <w:rPr>
                <w:b/>
                <w:bCs/>
              </w:rPr>
              <w:t xml:space="preserve"> </w:t>
            </w:r>
            <w:r w:rsidR="00B22DBF" w:rsidRPr="00B22DBF">
              <w:rPr>
                <w:b/>
                <w:bCs/>
              </w:rPr>
              <w:t>Do policies state the a</w:t>
            </w:r>
            <w:r w:rsidRPr="00B22DBF">
              <w:rPr>
                <w:b/>
                <w:bCs/>
              </w:rPr>
              <w:t>verage turnaround time to Insured?</w:t>
            </w:r>
          </w:p>
        </w:tc>
        <w:tc>
          <w:tcPr>
            <w:tcW w:w="784" w:type="dxa"/>
            <w:vAlign w:val="center"/>
          </w:tcPr>
          <w:p w14:paraId="3778EBC7" w14:textId="77777777" w:rsidR="00D15428" w:rsidRDefault="00D15428" w:rsidP="005F1AC8"/>
        </w:tc>
        <w:tc>
          <w:tcPr>
            <w:tcW w:w="1190" w:type="dxa"/>
            <w:vAlign w:val="center"/>
          </w:tcPr>
          <w:p w14:paraId="34F9F674" w14:textId="77777777" w:rsidR="00D15428" w:rsidRDefault="00D15428" w:rsidP="005F1AC8"/>
        </w:tc>
        <w:tc>
          <w:tcPr>
            <w:tcW w:w="3894" w:type="dxa"/>
            <w:vAlign w:val="center"/>
          </w:tcPr>
          <w:p w14:paraId="74708CB7" w14:textId="77777777" w:rsidR="00D15428" w:rsidRDefault="00D15428" w:rsidP="005F1AC8"/>
        </w:tc>
      </w:tr>
    </w:tbl>
    <w:p w14:paraId="2D1D25E2" w14:textId="77777777" w:rsidR="00993F62" w:rsidRDefault="00993F62">
      <w:bookmarkStart w:id="1" w:name="_Hlk129083520"/>
      <w:r>
        <w:br w:type="page"/>
      </w:r>
    </w:p>
    <w:tbl>
      <w:tblPr>
        <w:tblStyle w:val="TableGrid"/>
        <w:tblW w:w="10530" w:type="dxa"/>
        <w:tblInd w:w="-545" w:type="dxa"/>
        <w:tblLook w:val="04A0" w:firstRow="1" w:lastRow="0" w:firstColumn="1" w:lastColumn="0" w:noHBand="0" w:noVBand="1"/>
      </w:tblPr>
      <w:tblGrid>
        <w:gridCol w:w="4662"/>
        <w:gridCol w:w="784"/>
        <w:gridCol w:w="1190"/>
        <w:gridCol w:w="3894"/>
      </w:tblGrid>
      <w:tr w:rsidR="003920EC" w:rsidRPr="00D15428" w14:paraId="680EC1B3" w14:textId="77777777" w:rsidTr="00586DAF">
        <w:tc>
          <w:tcPr>
            <w:tcW w:w="4662" w:type="dxa"/>
            <w:shd w:val="clear" w:color="auto" w:fill="0070C0"/>
            <w:vAlign w:val="center"/>
          </w:tcPr>
          <w:p w14:paraId="05824B21" w14:textId="5727CE2B" w:rsidR="003920EC" w:rsidRPr="00D15428" w:rsidRDefault="003920EC" w:rsidP="00586DAF">
            <w:pPr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</w:pPr>
            <w:r w:rsidRPr="00D15428"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  <w:lastRenderedPageBreak/>
              <w:t>Items to Review</w:t>
            </w:r>
          </w:p>
        </w:tc>
        <w:tc>
          <w:tcPr>
            <w:tcW w:w="784" w:type="dxa"/>
            <w:shd w:val="clear" w:color="auto" w:fill="0070C0"/>
            <w:vAlign w:val="center"/>
          </w:tcPr>
          <w:p w14:paraId="7288E762" w14:textId="77777777" w:rsidR="003920EC" w:rsidRPr="00D15428" w:rsidRDefault="003920EC" w:rsidP="00586DAF">
            <w:pPr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</w:pPr>
            <w:r w:rsidRPr="00D15428"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  <w:t>Y/N</w:t>
            </w:r>
          </w:p>
        </w:tc>
        <w:tc>
          <w:tcPr>
            <w:tcW w:w="1190" w:type="dxa"/>
            <w:shd w:val="clear" w:color="auto" w:fill="0070C0"/>
            <w:vAlign w:val="center"/>
          </w:tcPr>
          <w:p w14:paraId="092195DD" w14:textId="77777777" w:rsidR="003920EC" w:rsidRPr="00D15428" w:rsidRDefault="003920EC" w:rsidP="00586DAF">
            <w:pPr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</w:pPr>
            <w:r w:rsidRPr="00D15428"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  <w:t>Last Review Date:</w:t>
            </w:r>
          </w:p>
        </w:tc>
        <w:tc>
          <w:tcPr>
            <w:tcW w:w="3894" w:type="dxa"/>
            <w:shd w:val="clear" w:color="auto" w:fill="0070C0"/>
            <w:vAlign w:val="center"/>
          </w:tcPr>
          <w:p w14:paraId="687EEB1E" w14:textId="77777777" w:rsidR="003920EC" w:rsidRPr="00D15428" w:rsidRDefault="003920EC" w:rsidP="00586DAF">
            <w:pPr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</w:pPr>
            <w:r w:rsidRPr="00D15428">
              <w:rPr>
                <w:rFonts w:asciiTheme="majorHAnsi" w:hAnsiTheme="majorHAnsi"/>
                <w:b/>
                <w:bCs/>
                <w:color w:val="FFFFFF" w:themeColor="background1"/>
                <w:sz w:val="22"/>
              </w:rPr>
              <w:t>Comments/Next Steps</w:t>
            </w:r>
          </w:p>
        </w:tc>
      </w:tr>
      <w:tr w:rsidR="003920EC" w14:paraId="28076168" w14:textId="77777777" w:rsidTr="003920EC">
        <w:tc>
          <w:tcPr>
            <w:tcW w:w="4662" w:type="dxa"/>
            <w:vAlign w:val="center"/>
          </w:tcPr>
          <w:p w14:paraId="7ACCC17B" w14:textId="212B520B" w:rsidR="003920EC" w:rsidRPr="003920EC" w:rsidRDefault="003920EC" w:rsidP="003920EC">
            <w:pPr>
              <w:spacing w:before="120" w:after="120"/>
              <w:rPr>
                <w:b/>
                <w:bCs/>
              </w:rPr>
            </w:pPr>
            <w:r w:rsidRPr="003920EC">
              <w:rPr>
                <w:b/>
                <w:bCs/>
              </w:rPr>
              <w:t>Policy Delivery – What are your ideas to shorten the gap between review and delivery to Insured.</w:t>
            </w:r>
          </w:p>
        </w:tc>
        <w:tc>
          <w:tcPr>
            <w:tcW w:w="5868" w:type="dxa"/>
            <w:gridSpan w:val="3"/>
            <w:vAlign w:val="center"/>
          </w:tcPr>
          <w:p w14:paraId="789FDDA8" w14:textId="77777777" w:rsidR="003920EC" w:rsidRDefault="003920EC" w:rsidP="005F1AC8"/>
        </w:tc>
      </w:tr>
      <w:bookmarkEnd w:id="1"/>
      <w:tr w:rsidR="00D15428" w14:paraId="01A7EC14" w14:textId="77777777" w:rsidTr="003920EC">
        <w:tc>
          <w:tcPr>
            <w:tcW w:w="4662" w:type="dxa"/>
            <w:vAlign w:val="center"/>
          </w:tcPr>
          <w:p w14:paraId="684A903F" w14:textId="18BC42A7" w:rsidR="00D15428" w:rsidRPr="003920EC" w:rsidRDefault="00D15428" w:rsidP="005F1AC8">
            <w:pPr>
              <w:spacing w:before="120" w:after="120"/>
              <w:rPr>
                <w:b/>
                <w:bCs/>
              </w:rPr>
            </w:pPr>
            <w:r w:rsidRPr="000008FB">
              <w:rPr>
                <w:b/>
                <w:bCs/>
              </w:rPr>
              <w:t xml:space="preserve">Does your </w:t>
            </w:r>
            <w:r w:rsidR="000008FB" w:rsidRPr="000008FB">
              <w:rPr>
                <w:b/>
                <w:bCs/>
              </w:rPr>
              <w:t xml:space="preserve">agency’s </w:t>
            </w:r>
            <w:r w:rsidRPr="000008FB">
              <w:rPr>
                <w:b/>
                <w:bCs/>
              </w:rPr>
              <w:t xml:space="preserve">website say what you </w:t>
            </w:r>
            <w:proofErr w:type="gramStart"/>
            <w:r w:rsidRPr="000008FB">
              <w:rPr>
                <w:b/>
                <w:bCs/>
              </w:rPr>
              <w:t>actually do</w:t>
            </w:r>
            <w:proofErr w:type="gramEnd"/>
            <w:r w:rsidRPr="000008FB">
              <w:rPr>
                <w:b/>
                <w:bCs/>
              </w:rPr>
              <w:t>?</w:t>
            </w:r>
          </w:p>
        </w:tc>
        <w:tc>
          <w:tcPr>
            <w:tcW w:w="784" w:type="dxa"/>
            <w:vAlign w:val="center"/>
          </w:tcPr>
          <w:p w14:paraId="0F8CBC4C" w14:textId="77777777" w:rsidR="00D15428" w:rsidRDefault="00D15428" w:rsidP="005F1AC8"/>
        </w:tc>
        <w:tc>
          <w:tcPr>
            <w:tcW w:w="1190" w:type="dxa"/>
            <w:vAlign w:val="center"/>
          </w:tcPr>
          <w:p w14:paraId="2520694E" w14:textId="77777777" w:rsidR="00D15428" w:rsidRDefault="00D15428" w:rsidP="005F1AC8"/>
        </w:tc>
        <w:tc>
          <w:tcPr>
            <w:tcW w:w="3894" w:type="dxa"/>
            <w:vAlign w:val="center"/>
          </w:tcPr>
          <w:p w14:paraId="6774A9EE" w14:textId="77777777" w:rsidR="00D15428" w:rsidRDefault="00D15428" w:rsidP="005F1AC8"/>
        </w:tc>
      </w:tr>
      <w:tr w:rsidR="00D15428" w14:paraId="580BAD8A" w14:textId="77777777" w:rsidTr="003920EC">
        <w:tc>
          <w:tcPr>
            <w:tcW w:w="4662" w:type="dxa"/>
            <w:vAlign w:val="center"/>
          </w:tcPr>
          <w:p w14:paraId="1B88E14A" w14:textId="480F9462" w:rsidR="00D15428" w:rsidRPr="003920EC" w:rsidRDefault="000008FB" w:rsidP="005F1AC8">
            <w:pPr>
              <w:spacing w:before="120" w:after="120"/>
            </w:pPr>
            <w:r w:rsidRPr="000008FB">
              <w:rPr>
                <w:b/>
                <w:bCs/>
              </w:rPr>
              <w:t>Is there</w:t>
            </w:r>
            <w:r w:rsidR="00D15428" w:rsidRPr="000008FB">
              <w:rPr>
                <w:b/>
                <w:bCs/>
              </w:rPr>
              <w:t xml:space="preserve"> </w:t>
            </w:r>
            <w:r w:rsidRPr="000008FB">
              <w:rPr>
                <w:b/>
                <w:bCs/>
              </w:rPr>
              <w:t>a</w:t>
            </w:r>
            <w:r w:rsidR="00D15428" w:rsidRPr="000008FB">
              <w:rPr>
                <w:b/>
                <w:bCs/>
              </w:rPr>
              <w:t xml:space="preserve">ny </w:t>
            </w:r>
            <w:r w:rsidR="009B5B03" w:rsidRPr="000008FB">
              <w:rPr>
                <w:b/>
                <w:bCs/>
              </w:rPr>
              <w:t>questionable</w:t>
            </w:r>
            <w:r w:rsidR="00D15428" w:rsidRPr="000008FB">
              <w:rPr>
                <w:b/>
                <w:bCs/>
              </w:rPr>
              <w:t xml:space="preserve"> wording </w:t>
            </w:r>
            <w:r w:rsidRPr="000008FB">
              <w:rPr>
                <w:b/>
                <w:bCs/>
              </w:rPr>
              <w:t xml:space="preserve">on your agency’s website? </w:t>
            </w:r>
            <w:r w:rsidRPr="000008FB">
              <w:t>Words to avoid include</w:t>
            </w:r>
            <w:r>
              <w:t>,</w:t>
            </w:r>
            <w:r w:rsidRPr="000008FB">
              <w:t xml:space="preserve"> </w:t>
            </w:r>
            <w:r>
              <w:t>e</w:t>
            </w:r>
            <w:r w:rsidRPr="000008FB">
              <w:t>xper</w:t>
            </w:r>
            <w:r>
              <w:t>t, b</w:t>
            </w:r>
            <w:r w:rsidRPr="000008FB">
              <w:t>est</w:t>
            </w:r>
            <w:r>
              <w:t>, c</w:t>
            </w:r>
            <w:r w:rsidRPr="000008FB">
              <w:t>omprehensive</w:t>
            </w:r>
            <w:r>
              <w:t>, p</w:t>
            </w:r>
            <w:r w:rsidRPr="000008FB">
              <w:t>eace</w:t>
            </w:r>
            <w:r>
              <w:t>-</w:t>
            </w:r>
            <w:r w:rsidRPr="000008FB">
              <w:t>of</w:t>
            </w:r>
            <w:r>
              <w:t>-m</w:t>
            </w:r>
            <w:r w:rsidRPr="000008FB">
              <w:t>ind</w:t>
            </w:r>
            <w:r>
              <w:t>.</w:t>
            </w:r>
          </w:p>
        </w:tc>
        <w:tc>
          <w:tcPr>
            <w:tcW w:w="784" w:type="dxa"/>
            <w:vAlign w:val="center"/>
          </w:tcPr>
          <w:p w14:paraId="6D37951B" w14:textId="77777777" w:rsidR="00D15428" w:rsidRDefault="00D15428" w:rsidP="005F1AC8"/>
        </w:tc>
        <w:tc>
          <w:tcPr>
            <w:tcW w:w="1190" w:type="dxa"/>
            <w:vAlign w:val="center"/>
          </w:tcPr>
          <w:p w14:paraId="08601E5E" w14:textId="77777777" w:rsidR="00D15428" w:rsidRDefault="00D15428" w:rsidP="005F1AC8"/>
        </w:tc>
        <w:tc>
          <w:tcPr>
            <w:tcW w:w="3894" w:type="dxa"/>
            <w:vAlign w:val="center"/>
          </w:tcPr>
          <w:p w14:paraId="6A79A715" w14:textId="77777777" w:rsidR="00D15428" w:rsidRDefault="00D15428" w:rsidP="005F1AC8"/>
        </w:tc>
      </w:tr>
      <w:tr w:rsidR="00D15428" w14:paraId="538AE069" w14:textId="77777777" w:rsidTr="003920EC">
        <w:tc>
          <w:tcPr>
            <w:tcW w:w="4662" w:type="dxa"/>
            <w:vAlign w:val="center"/>
          </w:tcPr>
          <w:p w14:paraId="57CF079A" w14:textId="2515955B" w:rsidR="00D15428" w:rsidRPr="003920EC" w:rsidRDefault="00D15428" w:rsidP="005F1AC8">
            <w:pPr>
              <w:spacing w:before="120" w:after="120"/>
              <w:rPr>
                <w:b/>
                <w:bCs/>
              </w:rPr>
            </w:pPr>
            <w:r w:rsidRPr="000008FB">
              <w:rPr>
                <w:b/>
                <w:bCs/>
              </w:rPr>
              <w:t>Cyber Breach Tip</w:t>
            </w:r>
            <w:r w:rsidR="000008FB" w:rsidRPr="000008FB">
              <w:rPr>
                <w:b/>
                <w:bCs/>
              </w:rPr>
              <w:t>: Is your</w:t>
            </w:r>
            <w:r w:rsidRPr="000008FB">
              <w:rPr>
                <w:b/>
                <w:bCs/>
              </w:rPr>
              <w:t xml:space="preserve"> </w:t>
            </w:r>
            <w:r w:rsidR="000008FB" w:rsidRPr="000008FB">
              <w:rPr>
                <w:b/>
                <w:bCs/>
              </w:rPr>
              <w:t>c</w:t>
            </w:r>
            <w:r w:rsidRPr="000008FB">
              <w:rPr>
                <w:b/>
                <w:bCs/>
              </w:rPr>
              <w:t xml:space="preserve">yber policy stored </w:t>
            </w:r>
            <w:r w:rsidR="009B5B03" w:rsidRPr="000008FB">
              <w:rPr>
                <w:b/>
                <w:bCs/>
              </w:rPr>
              <w:t>externally</w:t>
            </w:r>
            <w:r w:rsidR="003920EC">
              <w:rPr>
                <w:b/>
                <w:bCs/>
              </w:rPr>
              <w:t>?</w:t>
            </w:r>
          </w:p>
        </w:tc>
        <w:tc>
          <w:tcPr>
            <w:tcW w:w="784" w:type="dxa"/>
            <w:vAlign w:val="center"/>
          </w:tcPr>
          <w:p w14:paraId="3C6390C3" w14:textId="4FD3C9B2" w:rsidR="00D15428" w:rsidRDefault="00D15428" w:rsidP="005F1AC8"/>
        </w:tc>
        <w:tc>
          <w:tcPr>
            <w:tcW w:w="1190" w:type="dxa"/>
            <w:vAlign w:val="center"/>
          </w:tcPr>
          <w:p w14:paraId="52B55F4E" w14:textId="77777777" w:rsidR="00D15428" w:rsidRDefault="00D15428" w:rsidP="005F1AC8"/>
        </w:tc>
        <w:tc>
          <w:tcPr>
            <w:tcW w:w="3894" w:type="dxa"/>
            <w:vAlign w:val="center"/>
          </w:tcPr>
          <w:p w14:paraId="131624B5" w14:textId="77777777" w:rsidR="00D15428" w:rsidRDefault="00D15428" w:rsidP="005F1AC8"/>
        </w:tc>
      </w:tr>
    </w:tbl>
    <w:p w14:paraId="11CFFFE1" w14:textId="77777777" w:rsidR="00D15428" w:rsidRDefault="00D15428" w:rsidP="00D15428"/>
    <w:p w14:paraId="73980525" w14:textId="77777777" w:rsidR="00D15428" w:rsidRDefault="00D15428" w:rsidP="00D15428"/>
    <w:p w14:paraId="2A0A554D" w14:textId="77777777" w:rsidR="00D15428" w:rsidRPr="004D3C16" w:rsidRDefault="00D15428" w:rsidP="00D15428">
      <w:pPr>
        <w:rPr>
          <w:rFonts w:asciiTheme="majorHAnsi" w:hAnsiTheme="majorHAnsi"/>
          <w:b/>
          <w:bCs/>
          <w:sz w:val="22"/>
          <w:szCs w:val="24"/>
        </w:rPr>
      </w:pPr>
      <w:r w:rsidRPr="004D3C16">
        <w:rPr>
          <w:rFonts w:asciiTheme="majorHAnsi" w:hAnsiTheme="majorHAnsi"/>
          <w:b/>
          <w:bCs/>
          <w:sz w:val="22"/>
          <w:szCs w:val="24"/>
        </w:rPr>
        <w:t>Additional Resources</w:t>
      </w:r>
    </w:p>
    <w:p w14:paraId="5B0CE7C4" w14:textId="77777777" w:rsidR="00C53D07" w:rsidRDefault="003920EC" w:rsidP="003920EC">
      <w:pPr>
        <w:spacing w:line="276" w:lineRule="auto"/>
        <w:rPr>
          <w:b/>
          <w:bCs/>
        </w:rPr>
      </w:pPr>
      <w:r w:rsidRPr="003920EC">
        <w:rPr>
          <w:b/>
          <w:bCs/>
        </w:rPr>
        <w:t xml:space="preserve">Big "I" E&amp;O Guardian Website </w:t>
      </w:r>
    </w:p>
    <w:p w14:paraId="1C7BB5D6" w14:textId="1C7BF905" w:rsidR="003920EC" w:rsidRPr="00993F62" w:rsidRDefault="00C53D07" w:rsidP="003920EC">
      <w:pPr>
        <w:spacing w:line="276" w:lineRule="auto"/>
        <w:rPr>
          <w:b/>
          <w:bCs/>
          <w:color w:val="022651" w:themeColor="text1"/>
        </w:rPr>
      </w:pPr>
      <w:hyperlink r:id="rId11" w:history="1">
        <w:r w:rsidR="003920EC" w:rsidRPr="00993F62">
          <w:rPr>
            <w:rStyle w:val="Hyperlink"/>
            <w:b/>
            <w:bCs/>
            <w:color w:val="022651" w:themeColor="text1"/>
          </w:rPr>
          <w:t>eoguardian.com</w:t>
        </w:r>
      </w:hyperlink>
    </w:p>
    <w:p w14:paraId="50FB94C1" w14:textId="392B9B39" w:rsidR="003920EC" w:rsidRPr="00993F62" w:rsidRDefault="00C53D07" w:rsidP="00993F62">
      <w:pPr>
        <w:pStyle w:val="ListParagraph"/>
      </w:pPr>
      <w:hyperlink r:id="rId12" w:history="1">
        <w:r w:rsidR="003920EC" w:rsidRPr="00993F62">
          <w:rPr>
            <w:rStyle w:val="Hyperlink"/>
            <w:color w:val="022651" w:themeColor="text1"/>
          </w:rPr>
          <w:t>W</w:t>
        </w:r>
        <w:r w:rsidRPr="00993F62">
          <w:rPr>
            <w:rStyle w:val="Hyperlink"/>
            <w:color w:val="022651" w:themeColor="text1"/>
          </w:rPr>
          <w:t>ebsite Wording Guide - W</w:t>
        </w:r>
        <w:r w:rsidR="003920EC" w:rsidRPr="00993F62">
          <w:rPr>
            <w:rStyle w:val="Hyperlink"/>
            <w:color w:val="022651" w:themeColor="text1"/>
          </w:rPr>
          <w:t xml:space="preserve">hat Not </w:t>
        </w:r>
        <w:r w:rsidRPr="00993F62">
          <w:rPr>
            <w:rStyle w:val="Hyperlink"/>
            <w:color w:val="022651" w:themeColor="text1"/>
          </w:rPr>
          <w:t>to</w:t>
        </w:r>
        <w:r w:rsidR="003920EC" w:rsidRPr="00993F62">
          <w:rPr>
            <w:rStyle w:val="Hyperlink"/>
            <w:color w:val="022651" w:themeColor="text1"/>
          </w:rPr>
          <w:t xml:space="preserve"> Say on the Web</w:t>
        </w:r>
      </w:hyperlink>
    </w:p>
    <w:p w14:paraId="5E868AED" w14:textId="4C9E17F4" w:rsidR="003920EC" w:rsidRPr="00993F62" w:rsidRDefault="00C53D07" w:rsidP="00993F62">
      <w:pPr>
        <w:pStyle w:val="ListParagraph"/>
      </w:pPr>
      <w:hyperlink r:id="rId13" w:history="1">
        <w:r w:rsidRPr="00993F62">
          <w:rPr>
            <w:rStyle w:val="Hyperlink"/>
            <w:color w:val="022651" w:themeColor="text1"/>
          </w:rPr>
          <w:t>Webinar - Ag</w:t>
        </w:r>
        <w:r w:rsidR="003920EC" w:rsidRPr="00993F62">
          <w:rPr>
            <w:rStyle w:val="Hyperlink"/>
            <w:color w:val="022651" w:themeColor="text1"/>
          </w:rPr>
          <w:t>ency Risk Management Essentials: Is your website doing more harm than good?</w:t>
        </w:r>
      </w:hyperlink>
    </w:p>
    <w:p w14:paraId="6A8C85A1" w14:textId="09E952E5" w:rsidR="003920EC" w:rsidRPr="00993F62" w:rsidRDefault="00C53D07" w:rsidP="00993F62">
      <w:pPr>
        <w:pStyle w:val="ListParagraph"/>
      </w:pPr>
      <w:hyperlink r:id="rId14" w:history="1">
        <w:r w:rsidRPr="00993F62">
          <w:rPr>
            <w:rStyle w:val="Hyperlink"/>
            <w:color w:val="022651" w:themeColor="text1"/>
          </w:rPr>
          <w:t>Webinar -Y</w:t>
        </w:r>
        <w:r w:rsidR="003920EC" w:rsidRPr="00993F62">
          <w:rPr>
            <w:rStyle w:val="Hyperlink"/>
            <w:color w:val="022651" w:themeColor="text1"/>
          </w:rPr>
          <w:t>our Web</w:t>
        </w:r>
        <w:r w:rsidR="003920EC" w:rsidRPr="00993F62">
          <w:rPr>
            <w:rStyle w:val="Hyperlink"/>
            <w:color w:val="022651" w:themeColor="text1"/>
          </w:rPr>
          <w:t>s</w:t>
        </w:r>
        <w:r w:rsidR="003920EC" w:rsidRPr="00993F62">
          <w:rPr>
            <w:rStyle w:val="Hyperlink"/>
            <w:color w:val="022651" w:themeColor="text1"/>
          </w:rPr>
          <w:t>ite</w:t>
        </w:r>
        <w:r w:rsidR="003920EC" w:rsidRPr="00993F62">
          <w:rPr>
            <w:rStyle w:val="Hyperlink"/>
            <w:color w:val="022651" w:themeColor="text1"/>
          </w:rPr>
          <w:t xml:space="preserve"> </w:t>
        </w:r>
        <w:r w:rsidR="003920EC" w:rsidRPr="00993F62">
          <w:rPr>
            <w:rStyle w:val="Hyperlink"/>
            <w:color w:val="022651" w:themeColor="text1"/>
          </w:rPr>
          <w:t>Says What?</w:t>
        </w:r>
      </w:hyperlink>
    </w:p>
    <w:p w14:paraId="2BEF6208" w14:textId="77777777" w:rsidR="003920EC" w:rsidRDefault="003920EC" w:rsidP="003920EC">
      <w:pPr>
        <w:spacing w:line="276" w:lineRule="auto"/>
      </w:pPr>
    </w:p>
    <w:p w14:paraId="1D7E6987" w14:textId="77777777" w:rsidR="00C53D07" w:rsidRDefault="003920EC" w:rsidP="003920EC">
      <w:pPr>
        <w:spacing w:line="276" w:lineRule="auto"/>
        <w:rPr>
          <w:b/>
          <w:bCs/>
        </w:rPr>
      </w:pPr>
      <w:r w:rsidRPr="003920EC">
        <w:rPr>
          <w:b/>
          <w:bCs/>
        </w:rPr>
        <w:t xml:space="preserve">Agents Council for Technology </w:t>
      </w:r>
    </w:p>
    <w:p w14:paraId="1990A001" w14:textId="192437D3" w:rsidR="003920EC" w:rsidRPr="00993F62" w:rsidRDefault="00C53D07" w:rsidP="003920EC">
      <w:pPr>
        <w:spacing w:line="276" w:lineRule="auto"/>
        <w:rPr>
          <w:b/>
          <w:bCs/>
          <w:color w:val="022651" w:themeColor="text1"/>
        </w:rPr>
      </w:pPr>
      <w:hyperlink r:id="rId15" w:history="1">
        <w:r w:rsidR="003920EC" w:rsidRPr="00993F62">
          <w:rPr>
            <w:rStyle w:val="Hyperlink"/>
            <w:b/>
            <w:bCs/>
            <w:color w:val="022651" w:themeColor="text1"/>
          </w:rPr>
          <w:t>independentagent.com/ACT</w:t>
        </w:r>
      </w:hyperlink>
    </w:p>
    <w:p w14:paraId="5C570AB2" w14:textId="7CE8025E" w:rsidR="003920EC" w:rsidRPr="00993F62" w:rsidRDefault="00C53D07" w:rsidP="00993F62">
      <w:pPr>
        <w:pStyle w:val="ListParagraph"/>
        <w:numPr>
          <w:ilvl w:val="0"/>
          <w:numId w:val="20"/>
        </w:numPr>
      </w:pPr>
      <w:hyperlink r:id="rId16" w:history="1">
        <w:r w:rsidR="003920EC" w:rsidRPr="00993F62">
          <w:rPr>
            <w:rStyle w:val="Hyperlink"/>
            <w:color w:val="022651" w:themeColor="text1"/>
          </w:rPr>
          <w:t xml:space="preserve">ADA &amp; Accessibility: What You Need to Know </w:t>
        </w:r>
      </w:hyperlink>
      <w:r w:rsidR="003920EC" w:rsidRPr="00993F62">
        <w:t xml:space="preserve"> </w:t>
      </w:r>
    </w:p>
    <w:p w14:paraId="29CC70A1" w14:textId="0203EB73" w:rsidR="008F555F" w:rsidRPr="00993F62" w:rsidRDefault="00C53D07" w:rsidP="00993F62">
      <w:pPr>
        <w:pStyle w:val="ListParagraph"/>
        <w:numPr>
          <w:ilvl w:val="0"/>
          <w:numId w:val="20"/>
        </w:numPr>
      </w:pPr>
      <w:hyperlink r:id="rId17" w:history="1">
        <w:r w:rsidR="003920EC" w:rsidRPr="00993F62">
          <w:rPr>
            <w:rStyle w:val="Hyperlink"/>
            <w:color w:val="022651" w:themeColor="text1"/>
          </w:rPr>
          <w:t>Sample Agency Website Disclaimers</w:t>
        </w:r>
      </w:hyperlink>
    </w:p>
    <w:p w14:paraId="2BBAD763" w14:textId="77777777" w:rsidR="00993F62" w:rsidRDefault="00993F62" w:rsidP="00993F62">
      <w:pPr>
        <w:spacing w:line="276" w:lineRule="auto"/>
      </w:pPr>
    </w:p>
    <w:p w14:paraId="0C380ACF" w14:textId="12C51BD4" w:rsidR="00C53D07" w:rsidRPr="00C53D07" w:rsidRDefault="00993F62" w:rsidP="00C53D07">
      <w:pPr>
        <w:spacing w:line="276" w:lineRule="auto"/>
      </w:pPr>
      <w:r>
        <w:rPr>
          <w:noProof/>
        </w:rPr>
        <w:drawing>
          <wp:inline distT="0" distB="0" distL="0" distR="0" wp14:anchorId="2EC94266" wp14:editId="46F450E8">
            <wp:extent cx="5943600" cy="1366520"/>
            <wp:effectExtent l="0" t="0" r="0" b="5080"/>
            <wp:docPr id="3" name="Picture 3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18"/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3D07" w:rsidRPr="00C53D07" w:rsidSect="009B5B03">
      <w:headerReference w:type="default" r:id="rId20"/>
      <w:footerReference w:type="default" r:id="rId21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84FCC" w14:textId="77777777" w:rsidR="005F1D87" w:rsidRDefault="005F1D87" w:rsidP="00FA4A89">
      <w:pPr>
        <w:spacing w:after="0" w:line="240" w:lineRule="auto"/>
      </w:pPr>
      <w:r>
        <w:separator/>
      </w:r>
    </w:p>
    <w:p w14:paraId="7F1A05B2" w14:textId="77777777" w:rsidR="005F1D87" w:rsidRDefault="005F1D87"/>
  </w:endnote>
  <w:endnote w:type="continuationSeparator" w:id="0">
    <w:p w14:paraId="15CBDB97" w14:textId="77777777" w:rsidR="005F1D87" w:rsidRDefault="005F1D87" w:rsidP="00FA4A89">
      <w:pPr>
        <w:spacing w:after="0" w:line="240" w:lineRule="auto"/>
      </w:pPr>
      <w:r>
        <w:continuationSeparator/>
      </w:r>
    </w:p>
    <w:p w14:paraId="48B3F9E2" w14:textId="77777777" w:rsidR="005F1D87" w:rsidRDefault="005F1D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">
    <w:panose1 w:val="020B0003030101060003"/>
    <w:charset w:val="00"/>
    <w:family w:val="auto"/>
    <w:pitch w:val="variable"/>
    <w:sig w:usb0="A00002FF" w:usb1="5000205B" w:usb2="00000000" w:usb3="00000000" w:csb0="00000197" w:csb1="00000000"/>
  </w:font>
  <w:font w:name="Raleway Black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1712465150"/>
      <w:docPartObj>
        <w:docPartGallery w:val="Page Numbers (Bottom of Page)"/>
        <w:docPartUnique/>
      </w:docPartObj>
    </w:sdtPr>
    <w:sdtEndPr>
      <w:rPr>
        <w:color w:val="404040" w:themeColor="accent6"/>
        <w:szCs w:val="22"/>
      </w:rPr>
    </w:sdtEndPr>
    <w:sdtContent>
      <w:p w14:paraId="59CC861E" w14:textId="44B95EEB" w:rsidR="00C20E36" w:rsidRDefault="00993F62" w:rsidP="00C20E36">
        <w:pPr>
          <w:pStyle w:val="Footer"/>
          <w:rPr>
            <w:szCs w:val="20"/>
          </w:rPr>
        </w:pPr>
        <w:r>
          <w:rPr>
            <w:szCs w:val="20"/>
          </w:rPr>
          <w:pict w14:anchorId="71941A94">
            <v:rect id="_x0000_i1029" style="width:11in;height:1.4pt" o:hrpct="0" o:hralign="center" o:hrstd="t" o:hr="t" fillcolor="#a0a0a0" stroked="f"/>
          </w:pict>
        </w:r>
      </w:p>
      <w:p w14:paraId="172730AB" w14:textId="1D2DBDEB" w:rsidR="00B60500" w:rsidRPr="00C20E36" w:rsidRDefault="00C20E36" w:rsidP="00C20E36">
        <w:pPr>
          <w:pStyle w:val="Footer"/>
          <w:rPr>
            <w:color w:val="404040" w:themeColor="accent6"/>
            <w:szCs w:val="20"/>
            <w:shd w:val="clear" w:color="auto" w:fill="FFFFFF"/>
          </w:rPr>
        </w:pPr>
        <w:r w:rsidRPr="0007454C">
          <w:rPr>
            <w:b/>
            <w:bCs/>
            <w:color w:val="404040" w:themeColor="accent6"/>
            <w:szCs w:val="20"/>
          </w:rPr>
          <w:t>I</w:t>
        </w:r>
        <w:r w:rsidR="00576C1C">
          <w:rPr>
            <w:b/>
            <w:bCs/>
            <w:color w:val="404040" w:themeColor="accent6"/>
            <w:szCs w:val="20"/>
          </w:rPr>
          <w:t>IAT Advantage E&amp;O</w:t>
        </w:r>
        <w:r w:rsidR="00993F62">
          <w:rPr>
            <w:b/>
            <w:bCs/>
            <w:color w:val="404040" w:themeColor="accent6"/>
            <w:szCs w:val="20"/>
          </w:rPr>
          <w:t xml:space="preserve"> </w:t>
        </w:r>
        <w:r w:rsidR="00993F62" w:rsidRPr="001C1F0C">
          <w:rPr>
            <w:color w:val="404040" w:themeColor="accent6"/>
            <w:szCs w:val="20"/>
            <w:shd w:val="clear" w:color="auto" w:fill="FFFFFF"/>
          </w:rPr>
          <w:t>•</w:t>
        </w:r>
        <w:r w:rsidR="00993F62">
          <w:rPr>
            <w:color w:val="404040" w:themeColor="accent6"/>
            <w:szCs w:val="20"/>
            <w:shd w:val="clear" w:color="auto" w:fill="FFFFFF"/>
          </w:rPr>
          <w:t xml:space="preserve"> </w:t>
        </w:r>
        <w:r w:rsidR="00993F62" w:rsidRPr="0082528C">
          <w:rPr>
            <w:color w:val="1D7ABF" w:themeColor="text2"/>
            <w:szCs w:val="20"/>
            <w:u w:val="single"/>
            <w:shd w:val="clear" w:color="auto" w:fill="FFFFFF"/>
          </w:rPr>
          <w:t>iiat.org/insure-your-agency</w:t>
        </w:r>
        <w:r w:rsidR="004530C5">
          <w:rPr>
            <w:color w:val="404040" w:themeColor="accent6"/>
            <w:szCs w:val="20"/>
            <w:shd w:val="clear" w:color="auto" w:fill="FFFFFF"/>
          </w:rPr>
          <w:br/>
        </w:r>
        <w:r w:rsidR="00BE2F8D" w:rsidRPr="00815D8C">
          <w:rPr>
            <w:color w:val="404040" w:themeColor="accent6"/>
            <w:szCs w:val="20"/>
            <w:shd w:val="clear" w:color="auto" w:fill="FFFFFF"/>
          </w:rPr>
          <w:t>P.O. Box 684487, Austin, T</w:t>
        </w:r>
        <w:r w:rsidR="00993F62">
          <w:rPr>
            <w:color w:val="404040" w:themeColor="accent6"/>
            <w:szCs w:val="20"/>
            <w:shd w:val="clear" w:color="auto" w:fill="FFFFFF"/>
          </w:rPr>
          <w:t xml:space="preserve">x </w:t>
        </w:r>
        <w:r w:rsidR="00BE2F8D" w:rsidRPr="00815D8C">
          <w:rPr>
            <w:color w:val="404040" w:themeColor="accent6"/>
            <w:szCs w:val="20"/>
            <w:shd w:val="clear" w:color="auto" w:fill="FFFFFF"/>
          </w:rPr>
          <w:t>78768</w:t>
        </w:r>
        <w:r w:rsidR="004530C5">
          <w:rPr>
            <w:color w:val="404040" w:themeColor="accent6"/>
            <w:szCs w:val="20"/>
            <w:shd w:val="clear" w:color="auto" w:fill="FFFFFF"/>
          </w:rPr>
          <w:t xml:space="preserve"> </w:t>
        </w:r>
        <w:r w:rsidR="00993F62" w:rsidRPr="00815D8C">
          <w:rPr>
            <w:color w:val="404040" w:themeColor="accent6"/>
            <w:szCs w:val="20"/>
            <w:shd w:val="clear" w:color="auto" w:fill="FFFFFF"/>
          </w:rPr>
          <w:t>•</w:t>
        </w:r>
        <w:r w:rsidR="00993F62">
          <w:rPr>
            <w:color w:val="404040" w:themeColor="accent6"/>
            <w:szCs w:val="20"/>
            <w:shd w:val="clear" w:color="auto" w:fill="FFFFFF"/>
          </w:rPr>
          <w:t>512.493.2431</w:t>
        </w:r>
        <w:r w:rsidR="00BE2F8D">
          <w:rPr>
            <w:color w:val="404040" w:themeColor="accent6"/>
            <w:szCs w:val="20"/>
            <w:shd w:val="clear" w:color="auto" w:fill="FFFFFF"/>
          </w:rPr>
          <w:t xml:space="preserve"> </w:t>
        </w:r>
        <w:r w:rsidRPr="00815D8C">
          <w:rPr>
            <w:color w:val="404040" w:themeColor="accent6"/>
            <w:szCs w:val="20"/>
            <w:shd w:val="clear" w:color="auto" w:fill="FFFFFF"/>
          </w:rPr>
          <w:t xml:space="preserve">• </w:t>
        </w:r>
        <w:r w:rsidR="00C635E3">
          <w:rPr>
            <w:color w:val="1D7ABF" w:themeColor="text2"/>
            <w:szCs w:val="20"/>
            <w:u w:val="single"/>
            <w:shd w:val="clear" w:color="auto" w:fill="FFFFFF"/>
          </w:rPr>
          <w:t>EOAccountManager@iiat.org</w:t>
        </w:r>
        <w:r>
          <w:rPr>
            <w:color w:val="404040" w:themeColor="accent6"/>
            <w:szCs w:val="20"/>
            <w:shd w:val="clear" w:color="auto" w:fill="FFFFFF"/>
          </w:rPr>
          <w:tab/>
        </w:r>
        <w:r w:rsidRPr="00090E94">
          <w:rPr>
            <w:color w:val="404040" w:themeColor="accent6"/>
            <w:szCs w:val="20"/>
          </w:rPr>
          <w:fldChar w:fldCharType="begin"/>
        </w:r>
        <w:r w:rsidRPr="00090E94">
          <w:rPr>
            <w:color w:val="404040" w:themeColor="accent6"/>
            <w:szCs w:val="20"/>
          </w:rPr>
          <w:instrText xml:space="preserve"> PAGE   \* MERGEFORMAT </w:instrText>
        </w:r>
        <w:r w:rsidRPr="00090E94">
          <w:rPr>
            <w:color w:val="404040" w:themeColor="accent6"/>
            <w:szCs w:val="20"/>
          </w:rPr>
          <w:fldChar w:fldCharType="separate"/>
        </w:r>
        <w:r>
          <w:rPr>
            <w:color w:val="404040" w:themeColor="accent6"/>
            <w:szCs w:val="20"/>
          </w:rPr>
          <w:t>1</w:t>
        </w:r>
        <w:r w:rsidRPr="00090E94">
          <w:rPr>
            <w:noProof/>
            <w:color w:val="404040" w:themeColor="accent6"/>
            <w:szCs w:val="20"/>
          </w:rPr>
          <w:fldChar w:fldCharType="end"/>
        </w:r>
        <w:r w:rsidRPr="00090E94">
          <w:rPr>
            <w:color w:val="404040" w:themeColor="accent6"/>
            <w:szCs w:val="20"/>
          </w:rPr>
          <w:t xml:space="preserve"> </w:t>
        </w:r>
      </w:p>
    </w:sdtContent>
  </w:sdt>
  <w:p w14:paraId="5C826575" w14:textId="77777777" w:rsidR="00D62328" w:rsidRDefault="00D6232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463D4" w14:textId="77777777" w:rsidR="005F1D87" w:rsidRDefault="005F1D87" w:rsidP="00FA4A89">
      <w:pPr>
        <w:spacing w:after="0" w:line="240" w:lineRule="auto"/>
      </w:pPr>
      <w:r>
        <w:separator/>
      </w:r>
    </w:p>
    <w:p w14:paraId="69A6A955" w14:textId="77777777" w:rsidR="005F1D87" w:rsidRDefault="005F1D87"/>
  </w:footnote>
  <w:footnote w:type="continuationSeparator" w:id="0">
    <w:p w14:paraId="5B2E5044" w14:textId="77777777" w:rsidR="005F1D87" w:rsidRDefault="005F1D87" w:rsidP="00FA4A89">
      <w:pPr>
        <w:spacing w:after="0" w:line="240" w:lineRule="auto"/>
      </w:pPr>
      <w:r>
        <w:continuationSeparator/>
      </w:r>
    </w:p>
    <w:p w14:paraId="1ACA1F7D" w14:textId="77777777" w:rsidR="005F1D87" w:rsidRDefault="005F1D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022D3" w14:textId="25D7CED2" w:rsidR="00D62328" w:rsidRPr="000B1571" w:rsidRDefault="0016797F" w:rsidP="000B1571">
    <w:pPr>
      <w:rPr>
        <w:b/>
        <w:bCs/>
        <w:sz w:val="14"/>
        <w:szCs w:val="14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C57EF57" wp14:editId="7D446B7F">
          <wp:simplePos x="0" y="0"/>
          <wp:positionH relativeFrom="margin">
            <wp:posOffset>-406400</wp:posOffset>
          </wp:positionH>
          <wp:positionV relativeFrom="paragraph">
            <wp:posOffset>-76835</wp:posOffset>
          </wp:positionV>
          <wp:extent cx="2125980" cy="97790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121" b="8121"/>
                  <a:stretch>
                    <a:fillRect/>
                  </a:stretch>
                </pic:blipFill>
                <pic:spPr bwMode="auto">
                  <a:xfrm>
                    <a:off x="0" y="0"/>
                    <a:ext cx="2125980" cy="977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02834"/>
    <w:multiLevelType w:val="hybridMultilevel"/>
    <w:tmpl w:val="FAF412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0C1EE0"/>
    <w:multiLevelType w:val="hybridMultilevel"/>
    <w:tmpl w:val="76DEA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B6D19"/>
    <w:multiLevelType w:val="hybridMultilevel"/>
    <w:tmpl w:val="4EB4D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76302"/>
    <w:multiLevelType w:val="hybridMultilevel"/>
    <w:tmpl w:val="D5BAF91A"/>
    <w:lvl w:ilvl="0" w:tplc="FBE0796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0C580E"/>
    <w:multiLevelType w:val="hybridMultilevel"/>
    <w:tmpl w:val="A74C8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D3685"/>
    <w:multiLevelType w:val="multilevel"/>
    <w:tmpl w:val="194E37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A9808D7"/>
    <w:multiLevelType w:val="hybridMultilevel"/>
    <w:tmpl w:val="B888E504"/>
    <w:lvl w:ilvl="0" w:tplc="0C486D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ED61AA"/>
    <w:multiLevelType w:val="hybridMultilevel"/>
    <w:tmpl w:val="4D82FB3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01C3D56"/>
    <w:multiLevelType w:val="hybridMultilevel"/>
    <w:tmpl w:val="EB548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DD0597"/>
    <w:multiLevelType w:val="hybridMultilevel"/>
    <w:tmpl w:val="AA9E0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4615C4"/>
    <w:multiLevelType w:val="hybridMultilevel"/>
    <w:tmpl w:val="6DC0DB4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02D0C54"/>
    <w:multiLevelType w:val="hybridMultilevel"/>
    <w:tmpl w:val="85BE6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D5E2F"/>
    <w:multiLevelType w:val="hybridMultilevel"/>
    <w:tmpl w:val="521EE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E64B19"/>
    <w:multiLevelType w:val="hybridMultilevel"/>
    <w:tmpl w:val="71A2BA42"/>
    <w:lvl w:ilvl="0" w:tplc="19E849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F9553C"/>
    <w:multiLevelType w:val="hybridMultilevel"/>
    <w:tmpl w:val="FE7C6BDC"/>
    <w:lvl w:ilvl="0" w:tplc="66CC3AD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586082"/>
    <w:multiLevelType w:val="hybridMultilevel"/>
    <w:tmpl w:val="8DC08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331131"/>
    <w:multiLevelType w:val="multilevel"/>
    <w:tmpl w:val="5002C380"/>
    <w:lvl w:ilvl="0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C1067A4"/>
    <w:multiLevelType w:val="hybridMultilevel"/>
    <w:tmpl w:val="92D6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4F58D4"/>
    <w:multiLevelType w:val="hybridMultilevel"/>
    <w:tmpl w:val="29CA8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346B9"/>
    <w:multiLevelType w:val="hybridMultilevel"/>
    <w:tmpl w:val="AA9E08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2095944">
    <w:abstractNumId w:val="17"/>
  </w:num>
  <w:num w:numId="2" w16cid:durableId="1827355293">
    <w:abstractNumId w:val="18"/>
  </w:num>
  <w:num w:numId="3" w16cid:durableId="1911696182">
    <w:abstractNumId w:val="11"/>
  </w:num>
  <w:num w:numId="4" w16cid:durableId="676152265">
    <w:abstractNumId w:val="15"/>
  </w:num>
  <w:num w:numId="5" w16cid:durableId="201214553">
    <w:abstractNumId w:val="0"/>
  </w:num>
  <w:num w:numId="6" w16cid:durableId="260064939">
    <w:abstractNumId w:val="3"/>
  </w:num>
  <w:num w:numId="7" w16cid:durableId="1815947067">
    <w:abstractNumId w:val="9"/>
  </w:num>
  <w:num w:numId="8" w16cid:durableId="922028925">
    <w:abstractNumId w:val="19"/>
  </w:num>
  <w:num w:numId="9" w16cid:durableId="1992058270">
    <w:abstractNumId w:val="7"/>
  </w:num>
  <w:num w:numId="10" w16cid:durableId="303707536">
    <w:abstractNumId w:val="6"/>
  </w:num>
  <w:num w:numId="11" w16cid:durableId="662776559">
    <w:abstractNumId w:val="5"/>
  </w:num>
  <w:num w:numId="12" w16cid:durableId="629558663">
    <w:abstractNumId w:val="16"/>
  </w:num>
  <w:num w:numId="13" w16cid:durableId="166674400">
    <w:abstractNumId w:val="2"/>
  </w:num>
  <w:num w:numId="14" w16cid:durableId="1208639889">
    <w:abstractNumId w:val="10"/>
  </w:num>
  <w:num w:numId="15" w16cid:durableId="907761136">
    <w:abstractNumId w:val="1"/>
  </w:num>
  <w:num w:numId="16" w16cid:durableId="364914813">
    <w:abstractNumId w:val="12"/>
  </w:num>
  <w:num w:numId="17" w16cid:durableId="1796217566">
    <w:abstractNumId w:val="8"/>
  </w:num>
  <w:num w:numId="18" w16cid:durableId="1545872654">
    <w:abstractNumId w:val="13"/>
  </w:num>
  <w:num w:numId="19" w16cid:durableId="497817389">
    <w:abstractNumId w:val="14"/>
  </w:num>
  <w:num w:numId="20" w16cid:durableId="5587830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DU3N7U0NDQ1NbVU0lEKTi0uzszPAykwtKgFAIGYUBEtAAAA"/>
  </w:docVars>
  <w:rsids>
    <w:rsidRoot w:val="00DF3E8A"/>
    <w:rsid w:val="000008FB"/>
    <w:rsid w:val="0002548F"/>
    <w:rsid w:val="000308CB"/>
    <w:rsid w:val="000355EB"/>
    <w:rsid w:val="000423A5"/>
    <w:rsid w:val="00062978"/>
    <w:rsid w:val="00091372"/>
    <w:rsid w:val="000B1571"/>
    <w:rsid w:val="000B6B86"/>
    <w:rsid w:val="00122F2C"/>
    <w:rsid w:val="001444D6"/>
    <w:rsid w:val="00145436"/>
    <w:rsid w:val="00160614"/>
    <w:rsid w:val="00160DB6"/>
    <w:rsid w:val="00164D1A"/>
    <w:rsid w:val="0016797F"/>
    <w:rsid w:val="001948EF"/>
    <w:rsid w:val="00197EB8"/>
    <w:rsid w:val="001B6F58"/>
    <w:rsid w:val="001B7CFA"/>
    <w:rsid w:val="001D08C1"/>
    <w:rsid w:val="001D1E81"/>
    <w:rsid w:val="001D3916"/>
    <w:rsid w:val="001E1B16"/>
    <w:rsid w:val="00223BDA"/>
    <w:rsid w:val="002417AF"/>
    <w:rsid w:val="00281836"/>
    <w:rsid w:val="0028288F"/>
    <w:rsid w:val="002829C5"/>
    <w:rsid w:val="00297D92"/>
    <w:rsid w:val="002A029B"/>
    <w:rsid w:val="002B2390"/>
    <w:rsid w:val="002B6FD3"/>
    <w:rsid w:val="002E2CC2"/>
    <w:rsid w:val="002E2D71"/>
    <w:rsid w:val="002F7C6A"/>
    <w:rsid w:val="00317751"/>
    <w:rsid w:val="0033059E"/>
    <w:rsid w:val="00341F11"/>
    <w:rsid w:val="00380D84"/>
    <w:rsid w:val="003920EC"/>
    <w:rsid w:val="003C2200"/>
    <w:rsid w:val="003D374C"/>
    <w:rsid w:val="003E089D"/>
    <w:rsid w:val="00415CC0"/>
    <w:rsid w:val="00421119"/>
    <w:rsid w:val="00427AC4"/>
    <w:rsid w:val="004530C5"/>
    <w:rsid w:val="004B3779"/>
    <w:rsid w:val="004B3FD5"/>
    <w:rsid w:val="004C129B"/>
    <w:rsid w:val="004D638D"/>
    <w:rsid w:val="004E3C0F"/>
    <w:rsid w:val="004F460C"/>
    <w:rsid w:val="005221DC"/>
    <w:rsid w:val="005323D9"/>
    <w:rsid w:val="00541F0B"/>
    <w:rsid w:val="00542B56"/>
    <w:rsid w:val="00543E98"/>
    <w:rsid w:val="0056627E"/>
    <w:rsid w:val="00576C1C"/>
    <w:rsid w:val="0058242C"/>
    <w:rsid w:val="00591E2A"/>
    <w:rsid w:val="00596A45"/>
    <w:rsid w:val="005B28D5"/>
    <w:rsid w:val="005B3E97"/>
    <w:rsid w:val="005B5ED3"/>
    <w:rsid w:val="005C164A"/>
    <w:rsid w:val="005F1D87"/>
    <w:rsid w:val="00603C1E"/>
    <w:rsid w:val="00610066"/>
    <w:rsid w:val="00613CB2"/>
    <w:rsid w:val="00653AA2"/>
    <w:rsid w:val="00656D53"/>
    <w:rsid w:val="0066080D"/>
    <w:rsid w:val="00660D41"/>
    <w:rsid w:val="00673CF3"/>
    <w:rsid w:val="00674E34"/>
    <w:rsid w:val="0068187E"/>
    <w:rsid w:val="00682AD4"/>
    <w:rsid w:val="00692D4A"/>
    <w:rsid w:val="006973F8"/>
    <w:rsid w:val="006C0A11"/>
    <w:rsid w:val="006C2CE3"/>
    <w:rsid w:val="006C6420"/>
    <w:rsid w:val="006D1272"/>
    <w:rsid w:val="006D32CF"/>
    <w:rsid w:val="006E3EF4"/>
    <w:rsid w:val="00711E2A"/>
    <w:rsid w:val="00723C36"/>
    <w:rsid w:val="007242B7"/>
    <w:rsid w:val="0073204D"/>
    <w:rsid w:val="0073416D"/>
    <w:rsid w:val="00741E9D"/>
    <w:rsid w:val="0075662D"/>
    <w:rsid w:val="007567B5"/>
    <w:rsid w:val="00770DE2"/>
    <w:rsid w:val="00773897"/>
    <w:rsid w:val="00792BB2"/>
    <w:rsid w:val="007A5C5C"/>
    <w:rsid w:val="007B1FC5"/>
    <w:rsid w:val="007C61C4"/>
    <w:rsid w:val="007E4646"/>
    <w:rsid w:val="00801930"/>
    <w:rsid w:val="008075DE"/>
    <w:rsid w:val="0082528C"/>
    <w:rsid w:val="00846F17"/>
    <w:rsid w:val="00867DB7"/>
    <w:rsid w:val="00891257"/>
    <w:rsid w:val="008913F2"/>
    <w:rsid w:val="008D3169"/>
    <w:rsid w:val="008E5C8E"/>
    <w:rsid w:val="008F555F"/>
    <w:rsid w:val="009747E9"/>
    <w:rsid w:val="00977F8A"/>
    <w:rsid w:val="00993F62"/>
    <w:rsid w:val="00997886"/>
    <w:rsid w:val="009A718E"/>
    <w:rsid w:val="009B5B03"/>
    <w:rsid w:val="009B63B8"/>
    <w:rsid w:val="009C4596"/>
    <w:rsid w:val="009C7B0C"/>
    <w:rsid w:val="009D07D1"/>
    <w:rsid w:val="009E1792"/>
    <w:rsid w:val="009F1403"/>
    <w:rsid w:val="009F3456"/>
    <w:rsid w:val="00A02DC8"/>
    <w:rsid w:val="00A06B1E"/>
    <w:rsid w:val="00A1274C"/>
    <w:rsid w:val="00A3104B"/>
    <w:rsid w:val="00A517BD"/>
    <w:rsid w:val="00A573E7"/>
    <w:rsid w:val="00A63CF1"/>
    <w:rsid w:val="00A65557"/>
    <w:rsid w:val="00A80814"/>
    <w:rsid w:val="00A851E7"/>
    <w:rsid w:val="00AA6A01"/>
    <w:rsid w:val="00AC0060"/>
    <w:rsid w:val="00B103BF"/>
    <w:rsid w:val="00B1791C"/>
    <w:rsid w:val="00B212E5"/>
    <w:rsid w:val="00B22DBF"/>
    <w:rsid w:val="00B60500"/>
    <w:rsid w:val="00BA7A2E"/>
    <w:rsid w:val="00BB21B7"/>
    <w:rsid w:val="00BB6266"/>
    <w:rsid w:val="00BE2F8D"/>
    <w:rsid w:val="00BF64A6"/>
    <w:rsid w:val="00C07C42"/>
    <w:rsid w:val="00C20E36"/>
    <w:rsid w:val="00C512C0"/>
    <w:rsid w:val="00C53B6B"/>
    <w:rsid w:val="00C53D07"/>
    <w:rsid w:val="00C635E3"/>
    <w:rsid w:val="00C73801"/>
    <w:rsid w:val="00C746C4"/>
    <w:rsid w:val="00C85096"/>
    <w:rsid w:val="00C90D40"/>
    <w:rsid w:val="00C9655F"/>
    <w:rsid w:val="00CA6E37"/>
    <w:rsid w:val="00CD78B8"/>
    <w:rsid w:val="00CF22C2"/>
    <w:rsid w:val="00D10CC4"/>
    <w:rsid w:val="00D15428"/>
    <w:rsid w:val="00D22026"/>
    <w:rsid w:val="00D25CAA"/>
    <w:rsid w:val="00D464BE"/>
    <w:rsid w:val="00D502D7"/>
    <w:rsid w:val="00D62328"/>
    <w:rsid w:val="00D93B38"/>
    <w:rsid w:val="00D96143"/>
    <w:rsid w:val="00DA736F"/>
    <w:rsid w:val="00DB337A"/>
    <w:rsid w:val="00DC5A52"/>
    <w:rsid w:val="00DD395E"/>
    <w:rsid w:val="00DE6CE9"/>
    <w:rsid w:val="00DF3E8A"/>
    <w:rsid w:val="00DF6281"/>
    <w:rsid w:val="00E00160"/>
    <w:rsid w:val="00E6610A"/>
    <w:rsid w:val="00E97BF0"/>
    <w:rsid w:val="00EA1BA1"/>
    <w:rsid w:val="00EB3EB6"/>
    <w:rsid w:val="00EC3333"/>
    <w:rsid w:val="00ED6FC4"/>
    <w:rsid w:val="00F01BFE"/>
    <w:rsid w:val="00F30138"/>
    <w:rsid w:val="00F361C7"/>
    <w:rsid w:val="00F62D1C"/>
    <w:rsid w:val="00F645C0"/>
    <w:rsid w:val="00F64F64"/>
    <w:rsid w:val="00F813CB"/>
    <w:rsid w:val="00F91A9B"/>
    <w:rsid w:val="00FA39E3"/>
    <w:rsid w:val="00FA4A89"/>
    <w:rsid w:val="00FC3060"/>
    <w:rsid w:val="00FE6140"/>
    <w:rsid w:val="00FF0B0F"/>
    <w:rsid w:val="00FF6A64"/>
    <w:rsid w:val="00FF7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1701DB"/>
  <w15:chartTrackingRefBased/>
  <w15:docId w15:val="{626357EA-4087-4200-AC9E-85122ED5E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17BD"/>
    <w:rPr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51E7"/>
    <w:pPr>
      <w:keepNext/>
      <w:keepLines/>
      <w:spacing w:before="320" w:after="0" w:line="360" w:lineRule="auto"/>
      <w:outlineLvl w:val="0"/>
    </w:pPr>
    <w:rPr>
      <w:rFonts w:ascii="Raleway Black" w:eastAsiaTheme="majorEastAsia" w:hAnsi="Raleway Black" w:cstheme="majorBidi"/>
      <w:b/>
      <w:color w:val="022651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51E7"/>
    <w:pPr>
      <w:outlineLvl w:val="1"/>
    </w:pPr>
    <w:rPr>
      <w:rFonts w:ascii="Raleway" w:hAnsi="Raleway"/>
      <w:b/>
      <w:color w:val="1D7ABF" w:themeColor="text2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6F58"/>
    <w:pPr>
      <w:outlineLvl w:val="2"/>
    </w:pPr>
    <w:rPr>
      <w:b/>
      <w:color w:val="202020" w:themeColor="accent6" w:themeShade="8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3E98"/>
    <w:pPr>
      <w:keepNext/>
      <w:keepLines/>
      <w:spacing w:before="160" w:after="6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103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D7ABF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06B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11228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4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A89"/>
  </w:style>
  <w:style w:type="paragraph" w:styleId="Footer">
    <w:name w:val="footer"/>
    <w:basedOn w:val="Normal"/>
    <w:link w:val="FooterChar"/>
    <w:uiPriority w:val="99"/>
    <w:unhideWhenUsed/>
    <w:qFormat/>
    <w:rsid w:val="00FA4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A89"/>
  </w:style>
  <w:style w:type="character" w:customStyle="1" w:styleId="Heading1Char">
    <w:name w:val="Heading 1 Char"/>
    <w:basedOn w:val="DefaultParagraphFont"/>
    <w:link w:val="Heading1"/>
    <w:uiPriority w:val="9"/>
    <w:rsid w:val="00A851E7"/>
    <w:rPr>
      <w:rFonts w:ascii="Raleway Black" w:eastAsiaTheme="majorEastAsia" w:hAnsi="Raleway Black" w:cstheme="majorBidi"/>
      <w:b/>
      <w:color w:val="022651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B6F58"/>
    <w:rPr>
      <w:b/>
      <w:color w:val="202020" w:themeColor="accent6" w:themeShade="80"/>
      <w:sz w:val="24"/>
    </w:rPr>
  </w:style>
  <w:style w:type="paragraph" w:styleId="NoSpacing">
    <w:name w:val="No Spacing"/>
    <w:link w:val="NoSpacingChar"/>
    <w:autoRedefine/>
    <w:uiPriority w:val="1"/>
    <w:qFormat/>
    <w:rsid w:val="00C90D40"/>
    <w:pPr>
      <w:spacing w:before="1540" w:after="240" w:line="240" w:lineRule="auto"/>
      <w:jc w:val="center"/>
    </w:pPr>
    <w:rPr>
      <w:rFonts w:ascii="Raleway" w:hAnsi="Raleway"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41E9D"/>
    <w:pPr>
      <w:spacing w:before="480" w:after="480" w:line="240" w:lineRule="auto"/>
      <w:contextualSpacing/>
      <w:jc w:val="center"/>
    </w:pPr>
    <w:rPr>
      <w:rFonts w:ascii="Raleway Black" w:eastAsiaTheme="majorEastAsia" w:hAnsi="Raleway Black" w:cstheme="majorBidi"/>
      <w:b/>
      <w:color w:val="1D7ABF" w:themeColor="text2"/>
      <w:spacing w:val="12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1E9D"/>
    <w:rPr>
      <w:rFonts w:ascii="Raleway Black" w:eastAsiaTheme="majorEastAsia" w:hAnsi="Raleway Black" w:cstheme="majorBidi"/>
      <w:b/>
      <w:color w:val="1D7ABF" w:themeColor="text2"/>
      <w:spacing w:val="12"/>
      <w:kern w:val="28"/>
      <w:sz w:val="40"/>
      <w:szCs w:val="56"/>
    </w:rPr>
  </w:style>
  <w:style w:type="character" w:customStyle="1" w:styleId="NoSpacingChar">
    <w:name w:val="No Spacing Char"/>
    <w:basedOn w:val="DefaultParagraphFont"/>
    <w:link w:val="NoSpacing"/>
    <w:uiPriority w:val="1"/>
    <w:rsid w:val="00C90D40"/>
    <w:rPr>
      <w:rFonts w:ascii="Raleway" w:hAnsi="Raleway"/>
      <w:sz w:val="18"/>
      <w:szCs w:val="18"/>
    </w:rPr>
  </w:style>
  <w:style w:type="table" w:styleId="TableGrid">
    <w:name w:val="Table Grid"/>
    <w:basedOn w:val="TableNormal"/>
    <w:uiPriority w:val="39"/>
    <w:rsid w:val="009B63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FA39E3"/>
    <w:rPr>
      <w:rFonts w:ascii="Raleway" w:hAnsi="Raleway"/>
    </w:rPr>
  </w:style>
  <w:style w:type="character" w:customStyle="1" w:styleId="eop">
    <w:name w:val="eop"/>
    <w:basedOn w:val="DefaultParagraphFont"/>
    <w:rsid w:val="00A1274C"/>
  </w:style>
  <w:style w:type="paragraph" w:styleId="ListParagraph">
    <w:name w:val="List Paragraph"/>
    <w:basedOn w:val="Normal"/>
    <w:autoRedefine/>
    <w:uiPriority w:val="34"/>
    <w:qFormat/>
    <w:rsid w:val="00993F62"/>
    <w:pPr>
      <w:numPr>
        <w:numId w:val="19"/>
      </w:numPr>
      <w:spacing w:line="276" w:lineRule="auto"/>
      <w:contextualSpacing/>
    </w:pPr>
    <w:rPr>
      <w:color w:val="022651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A851E7"/>
    <w:rPr>
      <w:rFonts w:ascii="Raleway" w:hAnsi="Raleway"/>
      <w:b/>
      <w:color w:val="1D7ABF" w:themeColor="text2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43E98"/>
    <w:rPr>
      <w:rFonts w:eastAsiaTheme="majorEastAsia" w:cstheme="majorBidi"/>
      <w:b/>
      <w:iCs/>
      <w:sz w:val="20"/>
    </w:rPr>
  </w:style>
  <w:style w:type="character" w:styleId="Strong">
    <w:name w:val="Strong"/>
    <w:basedOn w:val="DefaultParagraphFont"/>
    <w:uiPriority w:val="22"/>
    <w:qFormat/>
    <w:rsid w:val="00A06B1E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B103BF"/>
    <w:rPr>
      <w:rFonts w:asciiTheme="majorHAnsi" w:eastAsiaTheme="majorEastAsia" w:hAnsiTheme="majorHAnsi" w:cstheme="majorBidi"/>
      <w:color w:val="1D7ABF" w:themeColor="text2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06B1E"/>
    <w:rPr>
      <w:rFonts w:asciiTheme="majorHAnsi" w:eastAsiaTheme="majorEastAsia" w:hAnsiTheme="majorHAnsi" w:cstheme="majorBidi"/>
      <w:color w:val="011228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6B1E"/>
    <w:pPr>
      <w:numPr>
        <w:ilvl w:val="1"/>
      </w:numPr>
    </w:pPr>
    <w:rPr>
      <w:rFonts w:eastAsiaTheme="minorEastAsia"/>
      <w:color w:val="056AE4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06B1E"/>
    <w:rPr>
      <w:rFonts w:eastAsiaTheme="minorEastAsia"/>
      <w:color w:val="056AE4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A06B1E"/>
    <w:rPr>
      <w:i/>
      <w:iCs/>
      <w:color w:val="0456B9" w:themeColor="text1" w:themeTint="BF"/>
    </w:rPr>
  </w:style>
  <w:style w:type="character" w:styleId="Emphasis">
    <w:name w:val="Emphasis"/>
    <w:basedOn w:val="DefaultParagraphFont"/>
    <w:uiPriority w:val="20"/>
    <w:qFormat/>
    <w:rsid w:val="00A06B1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06B1E"/>
    <w:rPr>
      <w:i/>
      <w:iCs/>
      <w:color w:val="022651" w:themeColor="accent1"/>
    </w:rPr>
  </w:style>
  <w:style w:type="character" w:styleId="IntenseReference">
    <w:name w:val="Intense Reference"/>
    <w:basedOn w:val="DefaultParagraphFont"/>
    <w:uiPriority w:val="32"/>
    <w:qFormat/>
    <w:rsid w:val="00A06B1E"/>
    <w:rPr>
      <w:b/>
      <w:bCs/>
      <w:smallCaps/>
      <w:color w:val="022651" w:themeColor="accent1"/>
      <w:spacing w:val="5"/>
    </w:rPr>
  </w:style>
  <w:style w:type="character" w:styleId="BookTitle">
    <w:name w:val="Book Title"/>
    <w:uiPriority w:val="33"/>
    <w:qFormat/>
    <w:rsid w:val="0028288F"/>
    <w:rPr>
      <w:sz w:val="40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28288F"/>
    <w:pPr>
      <w:spacing w:before="240" w:line="259" w:lineRule="auto"/>
      <w:jc w:val="center"/>
      <w:outlineLvl w:val="9"/>
    </w:pPr>
    <w:rPr>
      <w:rFonts w:eastAsiaTheme="minorHAnsi" w:cstheme="minorBidi"/>
      <w:b w:val="0"/>
      <w:sz w:val="72"/>
      <w:szCs w:val="72"/>
    </w:rPr>
  </w:style>
  <w:style w:type="paragraph" w:styleId="TOC1">
    <w:name w:val="toc 1"/>
    <w:basedOn w:val="Normal"/>
    <w:next w:val="Normal"/>
    <w:autoRedefine/>
    <w:uiPriority w:val="39"/>
    <w:unhideWhenUsed/>
    <w:rsid w:val="00341F1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41F1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41F1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41F11"/>
    <w:rPr>
      <w:color w:val="00AEDF" w:themeColor="hyperlink"/>
      <w:u w:val="single"/>
    </w:rPr>
  </w:style>
  <w:style w:type="table" w:styleId="ListTable3-Accent3">
    <w:name w:val="List Table 3 Accent 3"/>
    <w:basedOn w:val="TableNormal"/>
    <w:uiPriority w:val="48"/>
    <w:rsid w:val="008913F2"/>
    <w:pPr>
      <w:spacing w:after="0" w:line="240" w:lineRule="auto"/>
    </w:pPr>
    <w:tblPr>
      <w:tblStyleRowBandSize w:val="1"/>
      <w:tblStyleColBandSize w:val="1"/>
      <w:tblBorders>
        <w:top w:val="single" w:sz="4" w:space="0" w:color="1D7ABF" w:themeColor="accent3"/>
        <w:left w:val="single" w:sz="4" w:space="0" w:color="1D7ABF" w:themeColor="accent3"/>
        <w:bottom w:val="single" w:sz="4" w:space="0" w:color="1D7ABF" w:themeColor="accent3"/>
        <w:right w:val="single" w:sz="4" w:space="0" w:color="1D7AB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7ABF" w:themeFill="accent3"/>
      </w:tcPr>
    </w:tblStylePr>
    <w:tblStylePr w:type="lastRow">
      <w:rPr>
        <w:b/>
        <w:bCs/>
      </w:rPr>
      <w:tblPr/>
      <w:tcPr>
        <w:tcBorders>
          <w:top w:val="double" w:sz="4" w:space="0" w:color="1D7AB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7ABF" w:themeColor="accent3"/>
          <w:right w:val="single" w:sz="4" w:space="0" w:color="1D7ABF" w:themeColor="accent3"/>
        </w:tcBorders>
      </w:tcPr>
    </w:tblStylePr>
    <w:tblStylePr w:type="band1Horz">
      <w:tblPr/>
      <w:tcPr>
        <w:tcBorders>
          <w:top w:val="single" w:sz="4" w:space="0" w:color="1D7ABF" w:themeColor="accent3"/>
          <w:bottom w:val="single" w:sz="4" w:space="0" w:color="1D7AB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7ABF" w:themeColor="accent3"/>
          <w:left w:val="nil"/>
        </w:tcBorders>
      </w:tcPr>
    </w:tblStylePr>
    <w:tblStylePr w:type="swCell">
      <w:tblPr/>
      <w:tcPr>
        <w:tcBorders>
          <w:top w:val="double" w:sz="4" w:space="0" w:color="1D7ABF" w:themeColor="accent3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9D07D1"/>
    <w:rPr>
      <w:color w:val="808080"/>
    </w:rPr>
  </w:style>
  <w:style w:type="paragraph" w:customStyle="1" w:styleId="CoverPage-Header2">
    <w:name w:val="Cover Page - Header 2"/>
    <w:link w:val="CoverPage-Header2Char"/>
    <w:qFormat/>
    <w:rsid w:val="007B1FC5"/>
    <w:pPr>
      <w:jc w:val="center"/>
    </w:pPr>
    <w:rPr>
      <w:rFonts w:ascii="Raleway" w:hAnsi="Raleway"/>
      <w:b/>
      <w:color w:val="1D7ABF" w:themeColor="text2"/>
      <w:sz w:val="28"/>
    </w:rPr>
  </w:style>
  <w:style w:type="table" w:styleId="GridTable4-Accent2">
    <w:name w:val="Grid Table 4 Accent 2"/>
    <w:basedOn w:val="TableNormal"/>
    <w:uiPriority w:val="49"/>
    <w:rsid w:val="008E5C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9B77A" w:themeColor="accent2" w:themeTint="99"/>
        <w:left w:val="single" w:sz="4" w:space="0" w:color="F9B77A" w:themeColor="accent2" w:themeTint="99"/>
        <w:bottom w:val="single" w:sz="4" w:space="0" w:color="F9B77A" w:themeColor="accent2" w:themeTint="99"/>
        <w:right w:val="single" w:sz="4" w:space="0" w:color="F9B77A" w:themeColor="accent2" w:themeTint="99"/>
        <w:insideH w:val="single" w:sz="4" w:space="0" w:color="F9B77A" w:themeColor="accent2" w:themeTint="99"/>
        <w:insideV w:val="single" w:sz="4" w:space="0" w:color="F9B77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68922" w:themeColor="accent2"/>
          <w:left w:val="single" w:sz="4" w:space="0" w:color="F68922" w:themeColor="accent2"/>
          <w:bottom w:val="single" w:sz="4" w:space="0" w:color="F68922" w:themeColor="accent2"/>
          <w:right w:val="single" w:sz="4" w:space="0" w:color="F68922" w:themeColor="accent2"/>
          <w:insideH w:val="nil"/>
          <w:insideV w:val="nil"/>
        </w:tcBorders>
        <w:shd w:val="clear" w:color="auto" w:fill="F68922" w:themeFill="accent2"/>
      </w:tcPr>
    </w:tblStylePr>
    <w:tblStylePr w:type="lastRow">
      <w:rPr>
        <w:b/>
        <w:bCs/>
      </w:rPr>
      <w:tblPr/>
      <w:tcPr>
        <w:tcBorders>
          <w:top w:val="double" w:sz="4" w:space="0" w:color="F6892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D2" w:themeFill="accent2" w:themeFillTint="33"/>
      </w:tcPr>
    </w:tblStylePr>
    <w:tblStylePr w:type="band1Horz">
      <w:tblPr/>
      <w:tcPr>
        <w:shd w:val="clear" w:color="auto" w:fill="FDE7D2" w:themeFill="accent2" w:themeFillTint="33"/>
      </w:tcPr>
    </w:tblStylePr>
  </w:style>
  <w:style w:type="character" w:customStyle="1" w:styleId="CoverPage-Header2Char">
    <w:name w:val="Cover Page - Header 2 Char"/>
    <w:basedOn w:val="Heading2Char"/>
    <w:link w:val="CoverPage-Header2"/>
    <w:rsid w:val="007B1FC5"/>
    <w:rPr>
      <w:rFonts w:ascii="Raleway" w:hAnsi="Raleway"/>
      <w:b/>
      <w:color w:val="1D7ABF" w:themeColor="text2"/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9E179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rsid w:val="00792BB2"/>
    <w:pPr>
      <w:tabs>
        <w:tab w:val="num" w:pos="1552"/>
      </w:tabs>
      <w:spacing w:before="100" w:after="60" w:line="260" w:lineRule="exact"/>
    </w:pPr>
    <w:rPr>
      <w:rFonts w:ascii="Trebuchet MS" w:eastAsia="Times New Roman" w:hAnsi="Trebuchet MS" w:cs="Times New Roman"/>
      <w:color w:val="202020" w:themeColor="accent6" w:themeShade="8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792BB2"/>
    <w:rPr>
      <w:rFonts w:ascii="Trebuchet MS" w:eastAsia="Times New Roman" w:hAnsi="Trebuchet MS" w:cs="Times New Roman"/>
      <w:color w:val="202020" w:themeColor="accent6" w:themeShade="80"/>
      <w:sz w:val="20"/>
      <w:szCs w:val="20"/>
    </w:rPr>
  </w:style>
  <w:style w:type="table" w:styleId="GridTable4-Accent3">
    <w:name w:val="Grid Table 4 Accent 3"/>
    <w:basedOn w:val="TableNormal"/>
    <w:uiPriority w:val="49"/>
    <w:rsid w:val="00792B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67B1E8" w:themeColor="accent3" w:themeTint="99"/>
        <w:left w:val="single" w:sz="4" w:space="0" w:color="67B1E8" w:themeColor="accent3" w:themeTint="99"/>
        <w:bottom w:val="single" w:sz="4" w:space="0" w:color="67B1E8" w:themeColor="accent3" w:themeTint="99"/>
        <w:right w:val="single" w:sz="4" w:space="0" w:color="67B1E8" w:themeColor="accent3" w:themeTint="99"/>
        <w:insideH w:val="single" w:sz="4" w:space="0" w:color="67B1E8" w:themeColor="accent3" w:themeTint="99"/>
        <w:insideV w:val="single" w:sz="4" w:space="0" w:color="67B1E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7ABF" w:themeColor="accent3"/>
          <w:left w:val="single" w:sz="4" w:space="0" w:color="1D7ABF" w:themeColor="accent3"/>
          <w:bottom w:val="single" w:sz="4" w:space="0" w:color="1D7ABF" w:themeColor="accent3"/>
          <w:right w:val="single" w:sz="4" w:space="0" w:color="1D7ABF" w:themeColor="accent3"/>
          <w:insideH w:val="nil"/>
          <w:insideV w:val="nil"/>
        </w:tcBorders>
        <w:shd w:val="clear" w:color="auto" w:fill="1D7ABF" w:themeFill="accent3"/>
      </w:tcPr>
    </w:tblStylePr>
    <w:tblStylePr w:type="lastRow">
      <w:rPr>
        <w:b/>
        <w:bCs/>
      </w:rPr>
      <w:tblPr/>
      <w:tcPr>
        <w:tcBorders>
          <w:top w:val="double" w:sz="4" w:space="0" w:color="1D7A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5F7" w:themeFill="accent3" w:themeFillTint="33"/>
      </w:tcPr>
    </w:tblStylePr>
    <w:tblStylePr w:type="band1Horz">
      <w:tblPr/>
      <w:tcPr>
        <w:shd w:val="clear" w:color="auto" w:fill="CCE5F7" w:themeFill="accent3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3D07"/>
    <w:rPr>
      <w:color w:val="00AED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oguardian.com/webinars/" TargetMode="External"/><Relationship Id="rId18" Type="http://schemas.openxmlformats.org/officeDocument/2006/relationships/hyperlink" Target="https://www.iiat.org/insure-your-agency-e-o/get-a-quote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eoguardian.com/wp-content/uploads/2021/10/EO-GUARDIAN-Website-Wording-Guide.pdf" TargetMode="External"/><Relationship Id="rId17" Type="http://schemas.openxmlformats.org/officeDocument/2006/relationships/hyperlink" Target="https://www.independentagent.com/ACT/Pages/planning/SecurityPrivacy/ACT_SampleDisclaimers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dependentagent.com/ACT/Pages/marketing/Internet/ADA_FAQ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oguardian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ndependentagent.com/AC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oguardian.com/your-website-says-what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IIAT">
      <a:dk1>
        <a:srgbClr val="022651"/>
      </a:dk1>
      <a:lt1>
        <a:srgbClr val="FFFFFF"/>
      </a:lt1>
      <a:dk2>
        <a:srgbClr val="1D7ABF"/>
      </a:dk2>
      <a:lt2>
        <a:srgbClr val="63D3FD"/>
      </a:lt2>
      <a:accent1>
        <a:srgbClr val="022651"/>
      </a:accent1>
      <a:accent2>
        <a:srgbClr val="F68922"/>
      </a:accent2>
      <a:accent3>
        <a:srgbClr val="1D7ABF"/>
      </a:accent3>
      <a:accent4>
        <a:srgbClr val="00AEDF"/>
      </a:accent4>
      <a:accent5>
        <a:srgbClr val="63D3FD"/>
      </a:accent5>
      <a:accent6>
        <a:srgbClr val="404040"/>
      </a:accent6>
      <a:hlink>
        <a:srgbClr val="00AEDF"/>
      </a:hlink>
      <a:folHlink>
        <a:srgbClr val="00AEDF"/>
      </a:folHlink>
    </a:clrScheme>
    <a:fontScheme name="Custom 1">
      <a:majorFont>
        <a:latin typeface="Raleway Black"/>
        <a:ea typeface=""/>
        <a:cs typeface=""/>
      </a:majorFont>
      <a:minorFont>
        <a:latin typeface="Ralewa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e48d814c-924f-474e-937a-e3f5567e1c59">
      <Terms xmlns="http://schemas.microsoft.com/office/infopath/2007/PartnerControls"/>
    </lcf76f155ced4ddcb4097134ff3c332f>
    <TaxCatchAll xmlns="98790ac0-f166-42e1-b4ab-9a86246fd493" xsi:nil="true"/>
    <_ip_UnifiedCompliancePolicyProperties xmlns="http://schemas.microsoft.com/sharepoint/v3" xsi:nil="true"/>
    <Date xmlns="e48d814c-924f-474e-937a-e3f5567e1c5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C9F230B16AA44285B9A1CD32A2722E" ma:contentTypeVersion="19" ma:contentTypeDescription="Create a new document." ma:contentTypeScope="" ma:versionID="c1b531a83f6be28aa212efdcf3828cbc">
  <xsd:schema xmlns:xsd="http://www.w3.org/2001/XMLSchema" xmlns:xs="http://www.w3.org/2001/XMLSchema" xmlns:p="http://schemas.microsoft.com/office/2006/metadata/properties" xmlns:ns1="http://schemas.microsoft.com/sharepoint/v3" xmlns:ns2="e48d814c-924f-474e-937a-e3f5567e1c59" xmlns:ns3="98790ac0-f166-42e1-b4ab-9a86246fd493" targetNamespace="http://schemas.microsoft.com/office/2006/metadata/properties" ma:root="true" ma:fieldsID="abbe2f0271822d45c3914976c0c844a7" ns1:_="" ns2:_="" ns3:_="">
    <xsd:import namespace="http://schemas.microsoft.com/sharepoint/v3"/>
    <xsd:import namespace="e48d814c-924f-474e-937a-e3f5567e1c59"/>
    <xsd:import namespace="98790ac0-f166-42e1-b4ab-9a86246fd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d814c-924f-474e-937a-e3f5567e1c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507c44-7802-4029-91f5-e96a64d0e1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26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790ac0-f166-42e1-b4ab-9a86246fd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122a611-2e15-4dc8-9266-a717182b9f40}" ma:internalName="TaxCatchAll" ma:showField="CatchAllData" ma:web="98790ac0-f166-42e1-b4ab-9a86246fd4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CB9E04-652F-42F1-831A-DEB1B0C484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48d814c-924f-474e-937a-e3f5567e1c59"/>
    <ds:schemaRef ds:uri="98790ac0-f166-42e1-b4ab-9a86246fd493"/>
  </ds:schemaRefs>
</ds:datastoreItem>
</file>

<file path=customXml/itemProps2.xml><?xml version="1.0" encoding="utf-8"?>
<ds:datastoreItem xmlns:ds="http://schemas.openxmlformats.org/officeDocument/2006/customXml" ds:itemID="{9DF57BF9-33F2-4366-B9B9-215704B03B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0E5AA2-A35A-49DE-AA11-3F112D7261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033141-46A0-4461-B17E-7F1F9BBBF5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48d814c-924f-474e-937a-e3f5567e1c59"/>
    <ds:schemaRef ds:uri="98790ac0-f166-42e1-b4ab-9a86246fd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tran, Jennifer</dc:creator>
  <cp:keywords/>
  <dc:description/>
  <cp:lastModifiedBy>Matthew Smith</cp:lastModifiedBy>
  <cp:revision>2</cp:revision>
  <dcterms:created xsi:type="dcterms:W3CDTF">2023-03-07T20:29:00Z</dcterms:created>
  <dcterms:modified xsi:type="dcterms:W3CDTF">2023-03-07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C9F230B16AA44285B9A1CD32A2722E</vt:lpwstr>
  </property>
  <property fmtid="{D5CDD505-2E9C-101B-9397-08002B2CF9AE}" pid="3" name="GrammarlyDocumentId">
    <vt:lpwstr>24664b0b22b21eedd9bee01510fbedcb0caa2158e576295ace9d7dd8f0a1aecb</vt:lpwstr>
  </property>
  <property fmtid="{D5CDD505-2E9C-101B-9397-08002B2CF9AE}" pid="4" name="MediaServiceImageTags">
    <vt:lpwstr/>
  </property>
</Properties>
</file>